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3AC1" w:rsidRDefault="00BA04C7" w:rsidP="00473AC1">
      <w:pPr>
        <w:jc w:val="center"/>
        <w:rPr>
          <w:b/>
          <w:sz w:val="32"/>
          <w:u w:val="single"/>
        </w:rPr>
      </w:pPr>
      <w:r>
        <w:rPr>
          <w:b/>
          <w:sz w:val="32"/>
          <w:u w:val="single"/>
        </w:rPr>
        <w:t>REPORT ON ALUMNI MEET</w:t>
      </w:r>
    </w:p>
    <w:p w:rsidR="0021724A" w:rsidRDefault="00AF587B" w:rsidP="00473AC1">
      <w:pPr>
        <w:jc w:val="center"/>
        <w:rPr>
          <w:b/>
          <w:sz w:val="24"/>
        </w:rPr>
      </w:pPr>
      <w:r>
        <w:rPr>
          <w:b/>
          <w:sz w:val="24"/>
        </w:rPr>
        <w:t>ACADEMIC YEAR:2022-23</w:t>
      </w:r>
    </w:p>
    <w:p w:rsidR="0021724A" w:rsidRPr="0021724A" w:rsidRDefault="00AF587B" w:rsidP="00473AC1">
      <w:pPr>
        <w:jc w:val="center"/>
        <w:rPr>
          <w:b/>
          <w:sz w:val="24"/>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DT:01.04.2023</w:t>
      </w:r>
    </w:p>
    <w:p w:rsidR="00473AC1" w:rsidRPr="00AF587B" w:rsidRDefault="00AF587B" w:rsidP="00AF587B">
      <w:pPr>
        <w:spacing w:after="200" w:line="276" w:lineRule="auto"/>
        <w:rPr>
          <w:b/>
          <w:u w:val="single"/>
        </w:rPr>
      </w:pPr>
      <w:r w:rsidRPr="00AF587B">
        <w:rPr>
          <w:b/>
          <w:u w:val="single"/>
        </w:rPr>
        <w:t xml:space="preserve">Presented to the Principal, PbrVits, Kavali </w:t>
      </w:r>
      <w:r>
        <w:rPr>
          <w:b/>
          <w:u w:val="single"/>
        </w:rPr>
        <w:t>:</w:t>
      </w:r>
    </w:p>
    <w:p w:rsidR="00473AC1" w:rsidRDefault="00473AC1" w:rsidP="00473AC1">
      <w:pPr>
        <w:pStyle w:val="ListParagraph"/>
        <w:rPr>
          <w:b/>
        </w:rPr>
      </w:pPr>
      <w:r>
        <w:rPr>
          <w:b/>
        </w:rPr>
        <w:tab/>
      </w:r>
    </w:p>
    <w:p w:rsidR="00473AC1" w:rsidRDefault="00473AC1" w:rsidP="00473AC1">
      <w:pPr>
        <w:pStyle w:val="Header"/>
        <w:tabs>
          <w:tab w:val="center" w:pos="4725"/>
          <w:tab w:val="right" w:pos="9450"/>
        </w:tabs>
        <w:spacing w:before="40" w:after="40" w:line="360" w:lineRule="auto"/>
        <w:jc w:val="both"/>
        <w:rPr>
          <w:sz w:val="24"/>
          <w:szCs w:val="24"/>
        </w:rPr>
      </w:pPr>
      <w:r>
        <w:rPr>
          <w:sz w:val="24"/>
          <w:szCs w:val="24"/>
        </w:rPr>
        <w:tab/>
        <w:t xml:space="preserve">          </w:t>
      </w:r>
      <w:r w:rsidRPr="00D751CC">
        <w:rPr>
          <w:sz w:val="24"/>
          <w:szCs w:val="24"/>
        </w:rPr>
        <w:t>The Alumni Association of P.B.R VISVO</w:t>
      </w:r>
      <w:r>
        <w:rPr>
          <w:sz w:val="24"/>
          <w:szCs w:val="24"/>
        </w:rPr>
        <w:t xml:space="preserve">DAYA INSTITUTE  OF TECHNOLOGY &amp; SCIENCE  </w:t>
      </w:r>
      <w:r w:rsidRPr="00D751CC">
        <w:rPr>
          <w:sz w:val="24"/>
          <w:szCs w:val="24"/>
        </w:rPr>
        <w:t xml:space="preserve">organized </w:t>
      </w:r>
      <w:r w:rsidR="00AF587B">
        <w:rPr>
          <w:b/>
          <w:i/>
          <w:sz w:val="24"/>
          <w:szCs w:val="24"/>
        </w:rPr>
        <w:t>"ALUMNI MEET-2K23</w:t>
      </w:r>
      <w:r w:rsidRPr="00D751CC">
        <w:rPr>
          <w:b/>
          <w:i/>
          <w:sz w:val="24"/>
          <w:szCs w:val="24"/>
        </w:rPr>
        <w:t xml:space="preserve">"- </w:t>
      </w:r>
      <w:r w:rsidRPr="00D751CC">
        <w:rPr>
          <w:sz w:val="24"/>
          <w:szCs w:val="24"/>
        </w:rPr>
        <w:t>a programme to facilitate, consolidate and coordinate Alumni Activiti</w:t>
      </w:r>
      <w:r>
        <w:rPr>
          <w:sz w:val="24"/>
          <w:szCs w:val="24"/>
        </w:rPr>
        <w:t>es at PBR VITS Auditorium</w:t>
      </w:r>
      <w:r w:rsidRPr="00D751CC">
        <w:rPr>
          <w:sz w:val="24"/>
          <w:szCs w:val="24"/>
        </w:rPr>
        <w:t>. The planned objective was to interact with the alumni, planning future events, conducting Alumni Satisfaction Survey, Taking Alumni Feedback etc was conducted successfully.</w:t>
      </w:r>
    </w:p>
    <w:p w:rsidR="00473AC1" w:rsidRPr="00DF661C" w:rsidRDefault="00473AC1" w:rsidP="00473AC1">
      <w:pPr>
        <w:pStyle w:val="Header"/>
        <w:numPr>
          <w:ilvl w:val="0"/>
          <w:numId w:val="68"/>
        </w:numPr>
        <w:tabs>
          <w:tab w:val="center" w:pos="4725"/>
          <w:tab w:val="right" w:pos="9450"/>
        </w:tabs>
        <w:spacing w:before="40" w:after="40" w:line="360" w:lineRule="auto"/>
        <w:jc w:val="both"/>
        <w:rPr>
          <w:b/>
          <w:sz w:val="24"/>
          <w:szCs w:val="24"/>
        </w:rPr>
      </w:pPr>
      <w:r w:rsidRPr="00DF661C">
        <w:rPr>
          <w:b/>
          <w:sz w:val="24"/>
          <w:szCs w:val="24"/>
        </w:rPr>
        <w:t>PARTICIPATION</w:t>
      </w:r>
    </w:p>
    <w:p w:rsidR="00473AC1" w:rsidRDefault="00473AC1" w:rsidP="00473AC1">
      <w:pPr>
        <w:pStyle w:val="ListParagraph"/>
        <w:spacing w:line="360" w:lineRule="auto"/>
        <w:jc w:val="both"/>
      </w:pPr>
      <w:r w:rsidRPr="00DF661C">
        <w:t>All the existing office bearers of Alumni</w:t>
      </w:r>
      <w:r w:rsidR="00AF587B">
        <w:t xml:space="preserve"> Association (Registered) and 196</w:t>
      </w:r>
      <w:r w:rsidRPr="00DF661C">
        <w:t xml:space="preserve"> alumni in total participated</w:t>
      </w:r>
    </w:p>
    <w:p w:rsidR="00473AC1" w:rsidRDefault="00473AC1" w:rsidP="00473AC1">
      <w:pPr>
        <w:pStyle w:val="ListParagraph"/>
        <w:numPr>
          <w:ilvl w:val="0"/>
          <w:numId w:val="68"/>
        </w:numPr>
        <w:spacing w:after="200" w:line="360" w:lineRule="auto"/>
        <w:jc w:val="both"/>
        <w:rPr>
          <w:b/>
          <w:sz w:val="28"/>
        </w:rPr>
      </w:pPr>
      <w:r>
        <w:rPr>
          <w:b/>
          <w:sz w:val="28"/>
        </w:rPr>
        <w:t>AGENDA</w:t>
      </w:r>
    </w:p>
    <w:p w:rsidR="00473AC1" w:rsidRPr="00DF661C" w:rsidRDefault="00473AC1" w:rsidP="00473AC1">
      <w:pPr>
        <w:pStyle w:val="ListParagraph"/>
        <w:widowControl w:val="0"/>
        <w:numPr>
          <w:ilvl w:val="0"/>
          <w:numId w:val="69"/>
        </w:numPr>
        <w:tabs>
          <w:tab w:val="left" w:pos="961"/>
        </w:tabs>
        <w:autoSpaceDE w:val="0"/>
        <w:autoSpaceDN w:val="0"/>
        <w:spacing w:before="277" w:line="360" w:lineRule="auto"/>
        <w:ind w:hanging="361"/>
        <w:contextualSpacing w:val="0"/>
      </w:pPr>
      <w:r>
        <w:rPr>
          <w:b/>
          <w:sz w:val="28"/>
        </w:rPr>
        <w:tab/>
      </w:r>
      <w:r w:rsidRPr="00DF661C">
        <w:t>To interact with the</w:t>
      </w:r>
      <w:r w:rsidRPr="00DF661C">
        <w:rPr>
          <w:spacing w:val="-4"/>
        </w:rPr>
        <w:t xml:space="preserve"> </w:t>
      </w:r>
      <w:r w:rsidRPr="00DF661C">
        <w:t>Alumni</w:t>
      </w:r>
    </w:p>
    <w:p w:rsidR="00473AC1" w:rsidRPr="00DF661C" w:rsidRDefault="00473AC1" w:rsidP="00473AC1">
      <w:pPr>
        <w:pStyle w:val="ListParagraph"/>
        <w:widowControl w:val="0"/>
        <w:numPr>
          <w:ilvl w:val="0"/>
          <w:numId w:val="69"/>
        </w:numPr>
        <w:tabs>
          <w:tab w:val="left" w:pos="961"/>
        </w:tabs>
        <w:autoSpaceDE w:val="0"/>
        <w:autoSpaceDN w:val="0"/>
        <w:spacing w:before="137" w:line="360" w:lineRule="auto"/>
        <w:ind w:right="637"/>
        <w:contextualSpacing w:val="0"/>
      </w:pPr>
      <w:r w:rsidRPr="00DF661C">
        <w:t>To Plan organize and coordinate alumni association activities and development of sustainability</w:t>
      </w:r>
      <w:r w:rsidRPr="00DF661C">
        <w:rPr>
          <w:spacing w:val="-2"/>
        </w:rPr>
        <w:t xml:space="preserve"> </w:t>
      </w:r>
      <w:r w:rsidRPr="00DF661C">
        <w:t>plan.</w:t>
      </w:r>
    </w:p>
    <w:p w:rsidR="00473AC1" w:rsidRPr="00DF661C" w:rsidRDefault="00473AC1" w:rsidP="00473AC1">
      <w:pPr>
        <w:pStyle w:val="ListParagraph"/>
        <w:widowControl w:val="0"/>
        <w:numPr>
          <w:ilvl w:val="0"/>
          <w:numId w:val="69"/>
        </w:numPr>
        <w:tabs>
          <w:tab w:val="left" w:pos="961"/>
        </w:tabs>
        <w:autoSpaceDE w:val="0"/>
        <w:autoSpaceDN w:val="0"/>
        <w:spacing w:line="360" w:lineRule="auto"/>
        <w:ind w:hanging="361"/>
        <w:contextualSpacing w:val="0"/>
      </w:pPr>
      <w:r w:rsidRPr="00DF661C">
        <w:t>To focus on the fund raising for association</w:t>
      </w:r>
      <w:r w:rsidRPr="00DF661C">
        <w:rPr>
          <w:spacing w:val="-17"/>
        </w:rPr>
        <w:t xml:space="preserve"> </w:t>
      </w:r>
      <w:r w:rsidRPr="00DF661C">
        <w:t>activities</w:t>
      </w:r>
    </w:p>
    <w:p w:rsidR="00473AC1" w:rsidRPr="00DF661C" w:rsidRDefault="00473AC1" w:rsidP="00473AC1">
      <w:pPr>
        <w:pStyle w:val="ListParagraph"/>
        <w:widowControl w:val="0"/>
        <w:numPr>
          <w:ilvl w:val="0"/>
          <w:numId w:val="69"/>
        </w:numPr>
        <w:tabs>
          <w:tab w:val="left" w:pos="961"/>
        </w:tabs>
        <w:autoSpaceDE w:val="0"/>
        <w:autoSpaceDN w:val="0"/>
        <w:spacing w:before="139" w:line="360" w:lineRule="auto"/>
        <w:ind w:hanging="361"/>
        <w:contextualSpacing w:val="0"/>
      </w:pPr>
      <w:r w:rsidRPr="00DF661C">
        <w:t>To plan and design association services for the</w:t>
      </w:r>
      <w:r w:rsidRPr="00DF661C">
        <w:rPr>
          <w:spacing w:val="-6"/>
        </w:rPr>
        <w:t xml:space="preserve"> </w:t>
      </w:r>
      <w:r w:rsidRPr="00DF661C">
        <w:t>students</w:t>
      </w:r>
    </w:p>
    <w:p w:rsidR="00473AC1" w:rsidRPr="00DF661C" w:rsidRDefault="00473AC1" w:rsidP="00473AC1">
      <w:pPr>
        <w:pStyle w:val="ListParagraph"/>
        <w:widowControl w:val="0"/>
        <w:numPr>
          <w:ilvl w:val="0"/>
          <w:numId w:val="69"/>
        </w:numPr>
        <w:tabs>
          <w:tab w:val="left" w:pos="961"/>
        </w:tabs>
        <w:autoSpaceDE w:val="0"/>
        <w:autoSpaceDN w:val="0"/>
        <w:spacing w:before="137" w:line="360" w:lineRule="auto"/>
        <w:ind w:hanging="361"/>
        <w:contextualSpacing w:val="0"/>
      </w:pPr>
      <w:r w:rsidRPr="00DF661C">
        <w:t>To conceptualize and plan a global scale Alumni</w:t>
      </w:r>
      <w:r w:rsidRPr="00DF661C">
        <w:rPr>
          <w:spacing w:val="-6"/>
        </w:rPr>
        <w:t xml:space="preserve"> </w:t>
      </w:r>
      <w:r w:rsidRPr="00DF661C">
        <w:t>Meet</w:t>
      </w:r>
    </w:p>
    <w:p w:rsidR="00473AC1" w:rsidRPr="00DF661C" w:rsidRDefault="00473AC1" w:rsidP="00473AC1">
      <w:pPr>
        <w:pStyle w:val="ListParagraph"/>
        <w:widowControl w:val="0"/>
        <w:numPr>
          <w:ilvl w:val="0"/>
          <w:numId w:val="69"/>
        </w:numPr>
        <w:tabs>
          <w:tab w:val="left" w:pos="961"/>
        </w:tabs>
        <w:autoSpaceDE w:val="0"/>
        <w:autoSpaceDN w:val="0"/>
        <w:spacing w:line="360" w:lineRule="auto"/>
        <w:ind w:right="644"/>
        <w:contextualSpacing w:val="0"/>
      </w:pPr>
      <w:r w:rsidRPr="00DF661C">
        <w:t>To enlighten me</w:t>
      </w:r>
      <w:r>
        <w:t xml:space="preserve">mbers about the statute of PBR VITS </w:t>
      </w:r>
      <w:r w:rsidRPr="00DF661C">
        <w:t xml:space="preserve"> and provisions of Alumni Association</w:t>
      </w:r>
    </w:p>
    <w:p w:rsidR="00473AC1" w:rsidRPr="00DF661C" w:rsidRDefault="00473AC1" w:rsidP="00473AC1">
      <w:pPr>
        <w:pStyle w:val="ListParagraph"/>
        <w:widowControl w:val="0"/>
        <w:numPr>
          <w:ilvl w:val="0"/>
          <w:numId w:val="69"/>
        </w:numPr>
        <w:tabs>
          <w:tab w:val="left" w:pos="961"/>
        </w:tabs>
        <w:autoSpaceDE w:val="0"/>
        <w:autoSpaceDN w:val="0"/>
        <w:spacing w:line="360" w:lineRule="auto"/>
        <w:ind w:right="637"/>
        <w:contextualSpacing w:val="0"/>
      </w:pPr>
      <w:r w:rsidRPr="00DF661C">
        <w:t>To conduct among present members Alumni Satisfaction Survey through a supplied</w:t>
      </w:r>
      <w:r w:rsidRPr="00DF661C">
        <w:rPr>
          <w:spacing w:val="-5"/>
        </w:rPr>
        <w:t xml:space="preserve"> </w:t>
      </w:r>
      <w:r w:rsidRPr="00DF661C">
        <w:t>format</w:t>
      </w:r>
    </w:p>
    <w:p w:rsidR="00473AC1" w:rsidRDefault="00473AC1" w:rsidP="00473AC1">
      <w:pPr>
        <w:pStyle w:val="ListParagraph"/>
        <w:widowControl w:val="0"/>
        <w:numPr>
          <w:ilvl w:val="0"/>
          <w:numId w:val="69"/>
        </w:numPr>
        <w:tabs>
          <w:tab w:val="left" w:pos="961"/>
        </w:tabs>
        <w:autoSpaceDE w:val="0"/>
        <w:autoSpaceDN w:val="0"/>
        <w:spacing w:line="360" w:lineRule="auto"/>
        <w:ind w:hanging="361"/>
        <w:contextualSpacing w:val="0"/>
      </w:pPr>
      <w:r w:rsidRPr="00DF661C">
        <w:t>To take alumni feedback on academic</w:t>
      </w:r>
      <w:r w:rsidRPr="00DF661C">
        <w:rPr>
          <w:spacing w:val="-12"/>
        </w:rPr>
        <w:t xml:space="preserve"> </w:t>
      </w:r>
      <w:r w:rsidRPr="00DF661C">
        <w:t>activities</w:t>
      </w:r>
    </w:p>
    <w:p w:rsidR="009C1E2B" w:rsidRDefault="009C1E2B" w:rsidP="009C1E2B">
      <w:pPr>
        <w:widowControl w:val="0"/>
        <w:tabs>
          <w:tab w:val="left" w:pos="961"/>
        </w:tabs>
        <w:autoSpaceDE w:val="0"/>
        <w:autoSpaceDN w:val="0"/>
        <w:spacing w:line="360" w:lineRule="auto"/>
      </w:pPr>
    </w:p>
    <w:p w:rsidR="009C1E2B" w:rsidRDefault="009C1E2B" w:rsidP="009C1E2B">
      <w:pPr>
        <w:widowControl w:val="0"/>
        <w:tabs>
          <w:tab w:val="left" w:pos="961"/>
        </w:tabs>
        <w:autoSpaceDE w:val="0"/>
        <w:autoSpaceDN w:val="0"/>
        <w:spacing w:line="360" w:lineRule="auto"/>
      </w:pPr>
    </w:p>
    <w:p w:rsidR="00AF587B" w:rsidRDefault="00AF587B" w:rsidP="009C1E2B">
      <w:pPr>
        <w:widowControl w:val="0"/>
        <w:tabs>
          <w:tab w:val="left" w:pos="961"/>
        </w:tabs>
        <w:autoSpaceDE w:val="0"/>
        <w:autoSpaceDN w:val="0"/>
        <w:spacing w:line="360" w:lineRule="auto"/>
      </w:pPr>
    </w:p>
    <w:p w:rsidR="00AF587B" w:rsidRDefault="00AF587B" w:rsidP="009C1E2B">
      <w:pPr>
        <w:widowControl w:val="0"/>
        <w:tabs>
          <w:tab w:val="left" w:pos="961"/>
        </w:tabs>
        <w:autoSpaceDE w:val="0"/>
        <w:autoSpaceDN w:val="0"/>
        <w:spacing w:line="360" w:lineRule="auto"/>
      </w:pPr>
    </w:p>
    <w:p w:rsidR="00AF587B" w:rsidRDefault="00AF587B" w:rsidP="009C1E2B">
      <w:pPr>
        <w:widowControl w:val="0"/>
        <w:tabs>
          <w:tab w:val="left" w:pos="961"/>
        </w:tabs>
        <w:autoSpaceDE w:val="0"/>
        <w:autoSpaceDN w:val="0"/>
        <w:spacing w:line="360" w:lineRule="auto"/>
      </w:pPr>
    </w:p>
    <w:p w:rsidR="00AF587B" w:rsidRDefault="00AF587B" w:rsidP="009C1E2B">
      <w:pPr>
        <w:widowControl w:val="0"/>
        <w:tabs>
          <w:tab w:val="left" w:pos="961"/>
        </w:tabs>
        <w:autoSpaceDE w:val="0"/>
        <w:autoSpaceDN w:val="0"/>
        <w:spacing w:line="360" w:lineRule="auto"/>
      </w:pPr>
    </w:p>
    <w:p w:rsidR="009C1E2B" w:rsidRDefault="009C1E2B" w:rsidP="009C1E2B">
      <w:pPr>
        <w:widowControl w:val="0"/>
        <w:tabs>
          <w:tab w:val="left" w:pos="961"/>
        </w:tabs>
        <w:autoSpaceDE w:val="0"/>
        <w:autoSpaceDN w:val="0"/>
        <w:spacing w:line="360" w:lineRule="auto"/>
      </w:pPr>
    </w:p>
    <w:p w:rsidR="009C1E2B" w:rsidRPr="00473AC1" w:rsidRDefault="009C1E2B" w:rsidP="009C1E2B">
      <w:pPr>
        <w:widowControl w:val="0"/>
        <w:tabs>
          <w:tab w:val="left" w:pos="961"/>
        </w:tabs>
        <w:autoSpaceDE w:val="0"/>
        <w:autoSpaceDN w:val="0"/>
        <w:spacing w:line="360" w:lineRule="auto"/>
      </w:pPr>
    </w:p>
    <w:p w:rsidR="00473AC1" w:rsidRDefault="00473AC1" w:rsidP="00473AC1">
      <w:pPr>
        <w:pStyle w:val="ListParagraph"/>
        <w:widowControl w:val="0"/>
        <w:numPr>
          <w:ilvl w:val="0"/>
          <w:numId w:val="68"/>
        </w:numPr>
        <w:tabs>
          <w:tab w:val="left" w:pos="961"/>
        </w:tabs>
        <w:autoSpaceDE w:val="0"/>
        <w:autoSpaceDN w:val="0"/>
        <w:spacing w:line="360" w:lineRule="auto"/>
        <w:contextualSpacing w:val="0"/>
        <w:rPr>
          <w:b/>
        </w:rPr>
      </w:pPr>
      <w:r w:rsidRPr="00DF661C">
        <w:rPr>
          <w:b/>
        </w:rPr>
        <w:lastRenderedPageBreak/>
        <w:t>RESOLUTIONS</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Alumni association will be a standalone body and will operate as per the guideline of PBR VITS and function as per existing regulation of PBR VITS</w:t>
      </w:r>
      <w:r w:rsidRPr="00B451B1">
        <w:rPr>
          <w:spacing w:val="-13"/>
        </w:rPr>
        <w:t xml:space="preserve"> </w:t>
      </w:r>
      <w:r w:rsidRPr="00B451B1">
        <w:t>statute.</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To declare a date to be observed as Alumni Day and organize events with Alumni.</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To plan and organize a yearly alumni meet preferable during the month of January every</w:t>
      </w:r>
      <w:r w:rsidRPr="00B451B1">
        <w:rPr>
          <w:spacing w:val="-5"/>
        </w:rPr>
        <w:t xml:space="preserve"> </w:t>
      </w:r>
      <w:r w:rsidRPr="00B451B1">
        <w:t>year.</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The venue of all alumni meet will be PBR VITS</w:t>
      </w:r>
      <w:r w:rsidR="00AF587B">
        <w:t xml:space="preserve"> / HYD</w:t>
      </w:r>
      <w:r w:rsidRPr="00B451B1">
        <w:rPr>
          <w:spacing w:val="-1"/>
        </w:rPr>
        <w:t xml:space="preserve"> </w:t>
      </w:r>
      <w:r w:rsidRPr="00B451B1">
        <w:t>preferably.</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To communicate the same to all existing alumni and touch base to be maximized.</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A yearly/ life membership fees shall be collected from all alumni to cover the expenses.</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An open online forum may be created to interact and communicate with all alumni and take their</w:t>
      </w:r>
      <w:r w:rsidRPr="00B451B1">
        <w:rPr>
          <w:spacing w:val="-3"/>
        </w:rPr>
        <w:t xml:space="preserve"> </w:t>
      </w:r>
      <w:r w:rsidRPr="00B451B1">
        <w:t>opinion.</w:t>
      </w:r>
    </w:p>
    <w:p w:rsidR="00473AC1" w:rsidRPr="00B451B1"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An Alumni Satisfaction Survey was conducted among all present alumni through a structured survey</w:t>
      </w:r>
      <w:r w:rsidRPr="00B451B1">
        <w:rPr>
          <w:spacing w:val="-4"/>
        </w:rPr>
        <w:t xml:space="preserve"> </w:t>
      </w:r>
      <w:r w:rsidRPr="00B451B1">
        <w:t>format.</w:t>
      </w:r>
    </w:p>
    <w:p w:rsidR="00473AC1" w:rsidRPr="009C1E2B" w:rsidRDefault="00473AC1" w:rsidP="00473AC1">
      <w:pPr>
        <w:pStyle w:val="ListParagraph"/>
        <w:widowControl w:val="0"/>
        <w:numPr>
          <w:ilvl w:val="0"/>
          <w:numId w:val="70"/>
        </w:numPr>
        <w:tabs>
          <w:tab w:val="left" w:pos="961"/>
        </w:tabs>
        <w:autoSpaceDE w:val="0"/>
        <w:autoSpaceDN w:val="0"/>
        <w:spacing w:line="360" w:lineRule="auto"/>
        <w:contextualSpacing w:val="0"/>
        <w:jc w:val="both"/>
        <w:rPr>
          <w:b/>
        </w:rPr>
      </w:pPr>
      <w:r w:rsidRPr="00B451B1">
        <w:t xml:space="preserve">The alumni Association sincerely expressed its gratitude and acknowledgement to </w:t>
      </w:r>
      <w:r>
        <w:t>PBR VITS</w:t>
      </w:r>
      <w:r w:rsidRPr="00B451B1">
        <w:t xml:space="preserve"> management for guidance,</w:t>
      </w:r>
      <w:r w:rsidRPr="00B451B1">
        <w:rPr>
          <w:spacing w:val="-6"/>
        </w:rPr>
        <w:t xml:space="preserve"> </w:t>
      </w:r>
      <w:r w:rsidRPr="00B451B1">
        <w:t>support.</w:t>
      </w:r>
    </w:p>
    <w:p w:rsidR="009C1E2B" w:rsidRDefault="009C1E2B" w:rsidP="009C1E2B">
      <w:pPr>
        <w:widowControl w:val="0"/>
        <w:tabs>
          <w:tab w:val="left" w:pos="961"/>
        </w:tabs>
        <w:autoSpaceDE w:val="0"/>
        <w:autoSpaceDN w:val="0"/>
        <w:spacing w:line="360" w:lineRule="auto"/>
        <w:jc w:val="both"/>
        <w:rPr>
          <w:b/>
        </w:rPr>
      </w:pPr>
    </w:p>
    <w:p w:rsidR="00473AC1" w:rsidRDefault="00473AC1" w:rsidP="00473AC1">
      <w:pPr>
        <w:pStyle w:val="ListParagraph"/>
        <w:widowControl w:val="0"/>
        <w:numPr>
          <w:ilvl w:val="0"/>
          <w:numId w:val="68"/>
        </w:numPr>
        <w:tabs>
          <w:tab w:val="left" w:pos="961"/>
        </w:tabs>
        <w:autoSpaceDE w:val="0"/>
        <w:autoSpaceDN w:val="0"/>
        <w:spacing w:line="360" w:lineRule="auto"/>
        <w:jc w:val="both"/>
        <w:rPr>
          <w:b/>
        </w:rPr>
      </w:pPr>
      <w:r>
        <w:rPr>
          <w:b/>
        </w:rPr>
        <w:t>OUTCOME</w:t>
      </w:r>
    </w:p>
    <w:p w:rsidR="00473AC1" w:rsidRPr="00B451B1" w:rsidRDefault="00473AC1" w:rsidP="00473AC1">
      <w:pPr>
        <w:pStyle w:val="BodyText"/>
        <w:spacing w:before="93" w:line="360" w:lineRule="auto"/>
        <w:ind w:left="720" w:right="90" w:hanging="540"/>
        <w:jc w:val="both"/>
        <w:rPr>
          <w:rFonts w:ascii="Times New Roman" w:hAnsi="Times New Roman" w:cs="Times New Roman"/>
        </w:rPr>
      </w:pPr>
      <w:r>
        <w:tab/>
      </w:r>
      <w:r>
        <w:tab/>
      </w:r>
      <w:r w:rsidRPr="00B451B1">
        <w:rPr>
          <w:rFonts w:ascii="Times New Roman" w:hAnsi="Times New Roman" w:cs="Times New Roman"/>
        </w:rPr>
        <w:t>The event was stimulating and enjoyable and simultaneously profitable as all members shared their views ideate and good numbers of new ideas, information and insights came up. The association is hopeful to run and successfully structure</w:t>
      </w:r>
      <w:r>
        <w:rPr>
          <w:rFonts w:ascii="Times New Roman" w:hAnsi="Times New Roman" w:cs="Times New Roman"/>
        </w:rPr>
        <w:t xml:space="preserve"> </w:t>
      </w:r>
      <w:r w:rsidRPr="00B451B1">
        <w:rPr>
          <w:rFonts w:ascii="Times New Roman" w:hAnsi="Times New Roman" w:cs="Times New Roman"/>
        </w:rPr>
        <w:t xml:space="preserve">and position itself into a fully functional </w:t>
      </w:r>
      <w:r>
        <w:rPr>
          <w:rFonts w:ascii="Times New Roman" w:hAnsi="Times New Roman" w:cs="Times New Roman"/>
        </w:rPr>
        <w:t>global platform for PBR VITS</w:t>
      </w:r>
      <w:r w:rsidRPr="00B451B1">
        <w:rPr>
          <w:rFonts w:ascii="Times New Roman" w:hAnsi="Times New Roman" w:cs="Times New Roman"/>
        </w:rPr>
        <w:t xml:space="preserve"> Alumni.</w:t>
      </w:r>
    </w:p>
    <w:p w:rsidR="00473AC1" w:rsidRDefault="00473AC1" w:rsidP="00AF587B">
      <w:pPr>
        <w:pStyle w:val="BodyText"/>
        <w:spacing w:line="360" w:lineRule="auto"/>
        <w:ind w:left="720" w:right="90" w:firstLine="720"/>
        <w:jc w:val="both"/>
        <w:rPr>
          <w:rFonts w:ascii="Times New Roman" w:hAnsi="Times New Roman" w:cs="Times New Roman"/>
        </w:rPr>
      </w:pPr>
      <w:r w:rsidRPr="00B451B1">
        <w:rPr>
          <w:rFonts w:ascii="Times New Roman" w:hAnsi="Times New Roman" w:cs="Times New Roman"/>
        </w:rPr>
        <w:t>The alumni Association sincerely expressed its gratitude to</w:t>
      </w:r>
      <w:r>
        <w:rPr>
          <w:rFonts w:ascii="Times New Roman" w:hAnsi="Times New Roman" w:cs="Times New Roman"/>
        </w:rPr>
        <w:t xml:space="preserve"> the honorable Principal &amp;    Management </w:t>
      </w:r>
      <w:r w:rsidRPr="00B451B1">
        <w:rPr>
          <w:rFonts w:ascii="Times New Roman" w:hAnsi="Times New Roman" w:cs="Times New Roman"/>
        </w:rPr>
        <w:t xml:space="preserve"> </w:t>
      </w:r>
      <w:r>
        <w:rPr>
          <w:rFonts w:ascii="Times New Roman" w:hAnsi="Times New Roman" w:cs="Times New Roman"/>
        </w:rPr>
        <w:t>for their</w:t>
      </w:r>
      <w:r w:rsidRPr="00B451B1">
        <w:rPr>
          <w:rFonts w:ascii="Times New Roman" w:hAnsi="Times New Roman" w:cs="Times New Roman"/>
        </w:rPr>
        <w:t xml:space="preserve"> guidance and support to make this event a grand success.</w:t>
      </w:r>
    </w:p>
    <w:p w:rsidR="00AF587B" w:rsidRDefault="00AF587B" w:rsidP="00473AC1">
      <w:pPr>
        <w:pStyle w:val="BodyText"/>
        <w:spacing w:line="360" w:lineRule="auto"/>
        <w:ind w:left="240" w:right="638"/>
        <w:jc w:val="both"/>
        <w:rPr>
          <w:rFonts w:ascii="Times New Roman" w:hAnsi="Times New Roman" w:cs="Times New Roman"/>
          <w:b/>
        </w:rPr>
      </w:pPr>
    </w:p>
    <w:p w:rsidR="00473AC1" w:rsidRDefault="00473AC1" w:rsidP="00AF587B">
      <w:pPr>
        <w:pStyle w:val="NoSpacing"/>
        <w:ind w:left="5760"/>
      </w:pPr>
      <w:r w:rsidRPr="00F446DD">
        <w:t>Submitted with sincere regards:</w:t>
      </w:r>
    </w:p>
    <w:p w:rsidR="00473AC1" w:rsidRDefault="00AF587B" w:rsidP="00AF587B">
      <w:pPr>
        <w:pStyle w:val="NoSpacing"/>
        <w:ind w:left="5760"/>
      </w:pPr>
      <w:r>
        <w:t>PRESIDENT,</w:t>
      </w:r>
    </w:p>
    <w:p w:rsidR="00473AC1" w:rsidRDefault="00473AC1" w:rsidP="00AF587B">
      <w:pPr>
        <w:pStyle w:val="NoSpacing"/>
        <w:ind w:left="5760"/>
      </w:pPr>
      <w:r>
        <w:t>Alumni association,</w:t>
      </w:r>
    </w:p>
    <w:p w:rsidR="00473AC1" w:rsidRDefault="00473AC1" w:rsidP="00AF587B">
      <w:pPr>
        <w:pStyle w:val="NoSpacing"/>
        <w:ind w:left="5760"/>
      </w:pPr>
      <w:r>
        <w:t>PBR VITS,</w:t>
      </w:r>
    </w:p>
    <w:p w:rsidR="00473AC1" w:rsidRPr="00F446DD" w:rsidRDefault="00473AC1" w:rsidP="00AF587B">
      <w:pPr>
        <w:pStyle w:val="NoSpacing"/>
        <w:ind w:left="5760"/>
      </w:pPr>
      <w:r>
        <w:t>Kavali-524201.</w:t>
      </w:r>
    </w:p>
    <w:p w:rsidR="00497426" w:rsidRDefault="00497426"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p w:rsidR="00263BE8" w:rsidRDefault="00263BE8" w:rsidP="00C701E2">
      <w:pPr>
        <w:ind w:left="6480" w:firstLine="720"/>
        <w:jc w:val="center"/>
        <w:outlineLvl w:val="0"/>
        <w:rPr>
          <w:b/>
          <w:sz w:val="24"/>
          <w:szCs w:val="24"/>
        </w:rPr>
      </w:pPr>
    </w:p>
    <w:sectPr w:rsidR="00263BE8" w:rsidSect="007A2D91">
      <w:headerReference w:type="default" r:id="rId8"/>
      <w:pgSz w:w="11906" w:h="16838"/>
      <w:pgMar w:top="360" w:right="1016" w:bottom="709" w:left="1440" w:header="270"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00BE" w:rsidRDefault="005100BE" w:rsidP="00E529BE">
      <w:r>
        <w:separator/>
      </w:r>
    </w:p>
  </w:endnote>
  <w:endnote w:type="continuationSeparator" w:id="1">
    <w:p w:rsidR="005100BE" w:rsidRDefault="005100BE" w:rsidP="00E529B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00BE" w:rsidRDefault="005100BE" w:rsidP="00E529BE">
      <w:r>
        <w:separator/>
      </w:r>
    </w:p>
  </w:footnote>
  <w:footnote w:type="continuationSeparator" w:id="1">
    <w:p w:rsidR="005100BE" w:rsidRDefault="005100BE" w:rsidP="00E529B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7426" w:rsidRPr="00497426" w:rsidRDefault="00525ABE" w:rsidP="00715C07">
    <w:pPr>
      <w:pStyle w:val="Header"/>
      <w:spacing w:before="40" w:after="40"/>
      <w:jc w:val="center"/>
      <w:rPr>
        <w:b/>
        <w:color w:val="009ED6"/>
        <w:sz w:val="28"/>
        <w:szCs w:val="28"/>
      </w:rPr>
    </w:pPr>
    <w:r>
      <w:rPr>
        <w:b/>
        <w:noProof/>
        <w:color w:val="009ED6"/>
        <w:sz w:val="28"/>
        <w:szCs w:val="28"/>
        <w:lang w:val="en-US" w:eastAsia="en-US"/>
      </w:rPr>
      <w:drawing>
        <wp:anchor distT="0" distB="0" distL="114300" distR="114300" simplePos="0" relativeHeight="251661312" behindDoc="1" locked="0" layoutInCell="1" allowOverlap="1">
          <wp:simplePos x="0" y="0"/>
          <wp:positionH relativeFrom="margin">
            <wp:posOffset>5724525</wp:posOffset>
          </wp:positionH>
          <wp:positionV relativeFrom="margin">
            <wp:posOffset>-1376045</wp:posOffset>
          </wp:positionV>
          <wp:extent cx="800100" cy="962025"/>
          <wp:effectExtent l="19050" t="0" r="0" b="0"/>
          <wp:wrapSquare wrapText="bothSides"/>
          <wp:docPr id="3" name="Picture 2" descr="http://vitskavali.in/wp-content/uploads/2013/05/founder-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vitskavali.in/wp-content/uploads/2013/05/founder-pic.jpg"/>
                  <pic:cNvPicPr>
                    <a:picLocks noChangeAspect="1" noChangeArrowheads="1"/>
                  </pic:cNvPicPr>
                </pic:nvPicPr>
                <pic:blipFill>
                  <a:blip r:embed="rId1" cstate="print"/>
                  <a:srcRect/>
                  <a:stretch>
                    <a:fillRect/>
                  </a:stretch>
                </pic:blipFill>
                <pic:spPr bwMode="auto">
                  <a:xfrm>
                    <a:off x="0" y="0"/>
                    <a:ext cx="800100" cy="962025"/>
                  </a:xfrm>
                  <a:prstGeom prst="rect">
                    <a:avLst/>
                  </a:prstGeom>
                  <a:noFill/>
                  <a:ln w="9525">
                    <a:noFill/>
                    <a:miter lim="800000"/>
                    <a:headEnd/>
                    <a:tailEnd/>
                  </a:ln>
                </pic:spPr>
              </pic:pic>
            </a:graphicData>
          </a:graphic>
        </wp:anchor>
      </w:drawing>
    </w:r>
    <w:r w:rsidR="00715C07">
      <w:rPr>
        <w:b/>
        <w:noProof/>
        <w:color w:val="009ED6"/>
        <w:sz w:val="28"/>
        <w:szCs w:val="28"/>
        <w:lang w:val="en-US" w:eastAsia="en-US"/>
      </w:rPr>
      <w:drawing>
        <wp:anchor distT="0" distB="0" distL="114300" distR="114300" simplePos="0" relativeHeight="251660288" behindDoc="1" locked="0" layoutInCell="1" allowOverlap="1">
          <wp:simplePos x="0" y="0"/>
          <wp:positionH relativeFrom="column">
            <wp:posOffset>-600075</wp:posOffset>
          </wp:positionH>
          <wp:positionV relativeFrom="paragraph">
            <wp:posOffset>-76200</wp:posOffset>
          </wp:positionV>
          <wp:extent cx="933450" cy="923925"/>
          <wp:effectExtent l="1905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srcRect/>
                  <a:stretch>
                    <a:fillRect/>
                  </a:stretch>
                </pic:blipFill>
                <pic:spPr bwMode="auto">
                  <a:xfrm>
                    <a:off x="0" y="0"/>
                    <a:ext cx="933450" cy="923925"/>
                  </a:xfrm>
                  <a:prstGeom prst="rect">
                    <a:avLst/>
                  </a:prstGeom>
                  <a:noFill/>
                  <a:ln w="9525">
                    <a:noFill/>
                    <a:miter lim="800000"/>
                    <a:headEnd/>
                    <a:tailEnd/>
                  </a:ln>
                </pic:spPr>
              </pic:pic>
            </a:graphicData>
          </a:graphic>
        </wp:anchor>
      </w:drawing>
    </w:r>
    <w:r w:rsidR="00497426" w:rsidRPr="00497426">
      <w:rPr>
        <w:b/>
        <w:color w:val="009ED6"/>
        <w:sz w:val="28"/>
        <w:szCs w:val="28"/>
      </w:rPr>
      <w:t>PARVATHAREDDY BABUL REDDY</w:t>
    </w:r>
  </w:p>
  <w:p w:rsidR="00497426" w:rsidRPr="00497426" w:rsidRDefault="00497426" w:rsidP="00715C07">
    <w:pPr>
      <w:pStyle w:val="Header"/>
      <w:tabs>
        <w:tab w:val="center" w:pos="4725"/>
        <w:tab w:val="right" w:pos="9450"/>
      </w:tabs>
      <w:spacing w:before="40" w:after="40"/>
      <w:jc w:val="center"/>
      <w:rPr>
        <w:b/>
        <w:color w:val="009ED6"/>
        <w:sz w:val="28"/>
        <w:szCs w:val="28"/>
      </w:rPr>
    </w:pPr>
    <w:r w:rsidRPr="00497426">
      <w:rPr>
        <w:b/>
        <w:color w:val="009ED6"/>
        <w:sz w:val="28"/>
        <w:szCs w:val="28"/>
      </w:rPr>
      <w:t>VISVODAYA INSTITUTE OF TECHNOLOGY &amp; SCIENCE</w:t>
    </w:r>
  </w:p>
  <w:p w:rsidR="00715C07" w:rsidRDefault="00AF587B" w:rsidP="00715C07">
    <w:pPr>
      <w:pStyle w:val="Header"/>
      <w:tabs>
        <w:tab w:val="center" w:pos="4725"/>
        <w:tab w:val="right" w:pos="9450"/>
      </w:tabs>
      <w:spacing w:before="40" w:after="40"/>
      <w:jc w:val="center"/>
      <w:rPr>
        <w:sz w:val="20"/>
        <w:szCs w:val="20"/>
      </w:rPr>
    </w:pPr>
    <w:r w:rsidRPr="00497426">
      <w:rPr>
        <w:sz w:val="20"/>
        <w:szCs w:val="20"/>
      </w:rPr>
      <w:t>(</w:t>
    </w:r>
    <w:r>
      <w:rPr>
        <w:sz w:val="20"/>
        <w:szCs w:val="20"/>
      </w:rPr>
      <w:t xml:space="preserve"> AUTONOMOUS, </w:t>
    </w:r>
    <w:r w:rsidR="00497426" w:rsidRPr="00497426">
      <w:rPr>
        <w:sz w:val="20"/>
        <w:szCs w:val="20"/>
      </w:rPr>
      <w:t>Affiliated to J.N.T.U.A, Approved by AICTE  and A</w:t>
    </w:r>
    <w:r>
      <w:rPr>
        <w:sz w:val="20"/>
        <w:szCs w:val="20"/>
      </w:rPr>
      <w:t xml:space="preserve">ccredited by NAAC </w:t>
    </w:r>
    <w:r w:rsidR="00497426" w:rsidRPr="00497426">
      <w:rPr>
        <w:sz w:val="20"/>
        <w:szCs w:val="20"/>
      </w:rPr>
      <w:t>)</w:t>
    </w:r>
  </w:p>
  <w:p w:rsidR="00497426" w:rsidRPr="00715C07" w:rsidRDefault="00263BE8" w:rsidP="00715C07">
    <w:pPr>
      <w:pStyle w:val="Header"/>
      <w:tabs>
        <w:tab w:val="center" w:pos="4725"/>
        <w:tab w:val="right" w:pos="9450"/>
      </w:tabs>
      <w:spacing w:before="40" w:after="40"/>
      <w:jc w:val="center"/>
      <w:rPr>
        <w:sz w:val="20"/>
        <w:szCs w:val="20"/>
      </w:rPr>
    </w:pPr>
    <w:r w:rsidRPr="00497426">
      <w:rPr>
        <w:b/>
      </w:rPr>
      <w:t>KAVALI – 524201, S.P.S.R Nellore Dist., A.P</w:t>
    </w:r>
    <w:r>
      <w:rPr>
        <w:b/>
      </w:rPr>
      <w:t xml:space="preserve">. India.  Ph: </w:t>
    </w:r>
    <w:r w:rsidRPr="00497426">
      <w:rPr>
        <w:b/>
      </w:rPr>
      <w:t>08626-243930</w:t>
    </w:r>
  </w:p>
  <w:p w:rsidR="00263BE8" w:rsidRPr="00715C07" w:rsidRDefault="00876B2F" w:rsidP="00497426">
    <w:pPr>
      <w:pStyle w:val="Header"/>
      <w:jc w:val="center"/>
      <w:rPr>
        <w:b/>
        <w:color w:val="C00000"/>
        <w:sz w:val="14"/>
        <w:szCs w:val="24"/>
      </w:rPr>
    </w:pPr>
    <w:r>
      <w:rPr>
        <w:b/>
        <w:noProof/>
        <w:color w:val="C00000"/>
        <w:sz w:val="14"/>
        <w:szCs w:val="24"/>
        <w:lang w:val="en-US" w:eastAsia="en-US"/>
      </w:rPr>
      <w:pict>
        <v:roundrect id="_x0000_s38915" style="position:absolute;left:0;text-align:left;margin-left:12pt;margin-top:6.15pt;width:444.75pt;height:15.75pt;z-index:251663360" arcsize="10923f" filled="f"/>
      </w:pict>
    </w:r>
  </w:p>
  <w:p w:rsidR="00497426" w:rsidRPr="00497426" w:rsidRDefault="00AF587B" w:rsidP="00497426">
    <w:pPr>
      <w:pStyle w:val="Header"/>
      <w:jc w:val="center"/>
      <w:rPr>
        <w:b/>
        <w:color w:val="C00000"/>
        <w:sz w:val="24"/>
        <w:szCs w:val="24"/>
      </w:rPr>
    </w:pPr>
    <w:r>
      <w:rPr>
        <w:b/>
        <w:color w:val="C00000"/>
        <w:sz w:val="24"/>
        <w:szCs w:val="24"/>
      </w:rPr>
      <w:t>ALUMNI MEET-2K23</w:t>
    </w:r>
  </w:p>
  <w:p w:rsidR="00497426" w:rsidRDefault="00876B2F" w:rsidP="00497426">
    <w:pPr>
      <w:pStyle w:val="Header"/>
    </w:pPr>
    <w:r w:rsidRPr="00876B2F">
      <w:rPr>
        <w:noProof/>
      </w:rPr>
      <w:pict>
        <v:shapetype id="_x0000_t32" coordsize="21600,21600" o:spt="32" o:oned="t" path="m,l21600,21600e" filled="f">
          <v:path arrowok="t" fillok="f" o:connecttype="none"/>
          <o:lock v:ext="edit" shapetype="t"/>
        </v:shapetype>
        <v:shape id="_x0000_s38914" type="#_x0000_t32" style="position:absolute;margin-left:-72.9pt;margin-top:4.45pt;width:597.9pt;height:0;z-index:251662336" o:connectortype="straigh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30989"/>
    <w:multiLevelType w:val="hybridMultilevel"/>
    <w:tmpl w:val="BD02AC88"/>
    <w:lvl w:ilvl="0" w:tplc="5FEAF7EA">
      <w:start w:val="1"/>
      <w:numFmt w:val="lowerLetter"/>
      <w:lvlText w:val="%1)"/>
      <w:lvlJc w:val="left"/>
      <w:pPr>
        <w:ind w:left="720" w:hanging="360"/>
      </w:pPr>
      <w:rPr>
        <w:rFonts w:hint="default"/>
        <w:b w:val="0"/>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605521"/>
    <w:multiLevelType w:val="hybridMultilevel"/>
    <w:tmpl w:val="D520D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DC165E"/>
    <w:multiLevelType w:val="hybridMultilevel"/>
    <w:tmpl w:val="7E7014EA"/>
    <w:lvl w:ilvl="0" w:tplc="99141C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nsid w:val="066C06D6"/>
    <w:multiLevelType w:val="hybridMultilevel"/>
    <w:tmpl w:val="1E947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6E322E"/>
    <w:multiLevelType w:val="hybridMultilevel"/>
    <w:tmpl w:val="B706FE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AD356B"/>
    <w:multiLevelType w:val="multilevel"/>
    <w:tmpl w:val="669E572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7918B6"/>
    <w:multiLevelType w:val="hybridMultilevel"/>
    <w:tmpl w:val="1ECA72DC"/>
    <w:lvl w:ilvl="0" w:tplc="DFB4B9A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B870A8"/>
    <w:multiLevelType w:val="hybridMultilevel"/>
    <w:tmpl w:val="C7D8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DD3EA3"/>
    <w:multiLevelType w:val="hybridMultilevel"/>
    <w:tmpl w:val="C2AA6EEE"/>
    <w:lvl w:ilvl="0" w:tplc="36F22EA6">
      <w:start w:val="1"/>
      <w:numFmt w:val="bullet"/>
      <w:lvlText w:val="•"/>
      <w:lvlJc w:val="left"/>
      <w:pPr>
        <w:tabs>
          <w:tab w:val="num" w:pos="720"/>
        </w:tabs>
        <w:ind w:left="720" w:hanging="360"/>
      </w:pPr>
      <w:rPr>
        <w:rFonts w:ascii="Times New Roman" w:hAnsi="Times New Roman" w:hint="default"/>
      </w:rPr>
    </w:lvl>
    <w:lvl w:ilvl="1" w:tplc="19148818" w:tentative="1">
      <w:start w:val="1"/>
      <w:numFmt w:val="bullet"/>
      <w:lvlText w:val="•"/>
      <w:lvlJc w:val="left"/>
      <w:pPr>
        <w:tabs>
          <w:tab w:val="num" w:pos="1440"/>
        </w:tabs>
        <w:ind w:left="1440" w:hanging="360"/>
      </w:pPr>
      <w:rPr>
        <w:rFonts w:ascii="Times New Roman" w:hAnsi="Times New Roman" w:hint="default"/>
      </w:rPr>
    </w:lvl>
    <w:lvl w:ilvl="2" w:tplc="617E768C" w:tentative="1">
      <w:start w:val="1"/>
      <w:numFmt w:val="bullet"/>
      <w:lvlText w:val="•"/>
      <w:lvlJc w:val="left"/>
      <w:pPr>
        <w:tabs>
          <w:tab w:val="num" w:pos="2160"/>
        </w:tabs>
        <w:ind w:left="2160" w:hanging="360"/>
      </w:pPr>
      <w:rPr>
        <w:rFonts w:ascii="Times New Roman" w:hAnsi="Times New Roman" w:hint="default"/>
      </w:rPr>
    </w:lvl>
    <w:lvl w:ilvl="3" w:tplc="32F0751C" w:tentative="1">
      <w:start w:val="1"/>
      <w:numFmt w:val="bullet"/>
      <w:lvlText w:val="•"/>
      <w:lvlJc w:val="left"/>
      <w:pPr>
        <w:tabs>
          <w:tab w:val="num" w:pos="2880"/>
        </w:tabs>
        <w:ind w:left="2880" w:hanging="360"/>
      </w:pPr>
      <w:rPr>
        <w:rFonts w:ascii="Times New Roman" w:hAnsi="Times New Roman" w:hint="default"/>
      </w:rPr>
    </w:lvl>
    <w:lvl w:ilvl="4" w:tplc="0E5EB134" w:tentative="1">
      <w:start w:val="1"/>
      <w:numFmt w:val="bullet"/>
      <w:lvlText w:val="•"/>
      <w:lvlJc w:val="left"/>
      <w:pPr>
        <w:tabs>
          <w:tab w:val="num" w:pos="3600"/>
        </w:tabs>
        <w:ind w:left="3600" w:hanging="360"/>
      </w:pPr>
      <w:rPr>
        <w:rFonts w:ascii="Times New Roman" w:hAnsi="Times New Roman" w:hint="default"/>
      </w:rPr>
    </w:lvl>
    <w:lvl w:ilvl="5" w:tplc="B28E9FE4" w:tentative="1">
      <w:start w:val="1"/>
      <w:numFmt w:val="bullet"/>
      <w:lvlText w:val="•"/>
      <w:lvlJc w:val="left"/>
      <w:pPr>
        <w:tabs>
          <w:tab w:val="num" w:pos="4320"/>
        </w:tabs>
        <w:ind w:left="4320" w:hanging="360"/>
      </w:pPr>
      <w:rPr>
        <w:rFonts w:ascii="Times New Roman" w:hAnsi="Times New Roman" w:hint="default"/>
      </w:rPr>
    </w:lvl>
    <w:lvl w:ilvl="6" w:tplc="7BECA9F8" w:tentative="1">
      <w:start w:val="1"/>
      <w:numFmt w:val="bullet"/>
      <w:lvlText w:val="•"/>
      <w:lvlJc w:val="left"/>
      <w:pPr>
        <w:tabs>
          <w:tab w:val="num" w:pos="5040"/>
        </w:tabs>
        <w:ind w:left="5040" w:hanging="360"/>
      </w:pPr>
      <w:rPr>
        <w:rFonts w:ascii="Times New Roman" w:hAnsi="Times New Roman" w:hint="default"/>
      </w:rPr>
    </w:lvl>
    <w:lvl w:ilvl="7" w:tplc="312CE38C" w:tentative="1">
      <w:start w:val="1"/>
      <w:numFmt w:val="bullet"/>
      <w:lvlText w:val="•"/>
      <w:lvlJc w:val="left"/>
      <w:pPr>
        <w:tabs>
          <w:tab w:val="num" w:pos="5760"/>
        </w:tabs>
        <w:ind w:left="5760" w:hanging="360"/>
      </w:pPr>
      <w:rPr>
        <w:rFonts w:ascii="Times New Roman" w:hAnsi="Times New Roman" w:hint="default"/>
      </w:rPr>
    </w:lvl>
    <w:lvl w:ilvl="8" w:tplc="2E549E20" w:tentative="1">
      <w:start w:val="1"/>
      <w:numFmt w:val="bullet"/>
      <w:lvlText w:val="•"/>
      <w:lvlJc w:val="left"/>
      <w:pPr>
        <w:tabs>
          <w:tab w:val="num" w:pos="6480"/>
        </w:tabs>
        <w:ind w:left="6480" w:hanging="360"/>
      </w:pPr>
      <w:rPr>
        <w:rFonts w:ascii="Times New Roman" w:hAnsi="Times New Roman" w:hint="default"/>
      </w:rPr>
    </w:lvl>
  </w:abstractNum>
  <w:abstractNum w:abstractNumId="9">
    <w:nsid w:val="161F6587"/>
    <w:multiLevelType w:val="hybridMultilevel"/>
    <w:tmpl w:val="831086A8"/>
    <w:lvl w:ilvl="0" w:tplc="E6C0F9D8">
      <w:start w:val="1"/>
      <w:numFmt w:val="bullet"/>
      <w:lvlText w:val=""/>
      <w:lvlJc w:val="left"/>
      <w:pPr>
        <w:ind w:left="360" w:hanging="360"/>
      </w:pPr>
      <w:rPr>
        <w:rFonts w:ascii="Symbol" w:hAnsi="Symbol"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4D4735"/>
    <w:multiLevelType w:val="hybridMultilevel"/>
    <w:tmpl w:val="0178B672"/>
    <w:lvl w:ilvl="0" w:tplc="E6C0F9D8">
      <w:start w:val="1"/>
      <w:numFmt w:val="bullet"/>
      <w:lvlText w:val=""/>
      <w:lvlJc w:val="left"/>
      <w:pPr>
        <w:ind w:left="360" w:hanging="360"/>
      </w:pPr>
      <w:rPr>
        <w:rFonts w:ascii="Symbol" w:hAnsi="Symbol"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B14A84"/>
    <w:multiLevelType w:val="hybridMultilevel"/>
    <w:tmpl w:val="8C145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7F2975"/>
    <w:multiLevelType w:val="hybridMultilevel"/>
    <w:tmpl w:val="7E26F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C6F0E9C"/>
    <w:multiLevelType w:val="hybridMultilevel"/>
    <w:tmpl w:val="2F88C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1D4B95"/>
    <w:multiLevelType w:val="hybridMultilevel"/>
    <w:tmpl w:val="8D86F94E"/>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F386996"/>
    <w:multiLevelType w:val="hybridMultilevel"/>
    <w:tmpl w:val="E7B6E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9516B7"/>
    <w:multiLevelType w:val="multilevel"/>
    <w:tmpl w:val="615E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33A28E0"/>
    <w:multiLevelType w:val="hybridMultilevel"/>
    <w:tmpl w:val="861EC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4702458"/>
    <w:multiLevelType w:val="hybridMultilevel"/>
    <w:tmpl w:val="9A425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51B2E06"/>
    <w:multiLevelType w:val="hybridMultilevel"/>
    <w:tmpl w:val="9A345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5B6700B"/>
    <w:multiLevelType w:val="hybridMultilevel"/>
    <w:tmpl w:val="FB86F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5C242C6"/>
    <w:multiLevelType w:val="hybridMultilevel"/>
    <w:tmpl w:val="1ECA72DC"/>
    <w:lvl w:ilvl="0" w:tplc="DFB4B9A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8365D71"/>
    <w:multiLevelType w:val="hybridMultilevel"/>
    <w:tmpl w:val="9A345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A147648"/>
    <w:multiLevelType w:val="hybridMultilevel"/>
    <w:tmpl w:val="A7DAD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A40682"/>
    <w:multiLevelType w:val="hybridMultilevel"/>
    <w:tmpl w:val="4262F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2E2F76DB"/>
    <w:multiLevelType w:val="hybridMultilevel"/>
    <w:tmpl w:val="252C82AE"/>
    <w:lvl w:ilvl="0" w:tplc="E6C0F9D8">
      <w:start w:val="1"/>
      <w:numFmt w:val="bullet"/>
      <w:lvlText w:val=""/>
      <w:lvlJc w:val="left"/>
      <w:pPr>
        <w:ind w:left="360" w:hanging="360"/>
      </w:pPr>
      <w:rPr>
        <w:rFonts w:ascii="Symbol" w:hAnsi="Symbol"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0630937"/>
    <w:multiLevelType w:val="hybridMultilevel"/>
    <w:tmpl w:val="03007094"/>
    <w:lvl w:ilvl="0" w:tplc="55A631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38A6D04"/>
    <w:multiLevelType w:val="hybridMultilevel"/>
    <w:tmpl w:val="58089E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4763E76"/>
    <w:multiLevelType w:val="hybridMultilevel"/>
    <w:tmpl w:val="5AE0C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9B04AEE"/>
    <w:multiLevelType w:val="hybridMultilevel"/>
    <w:tmpl w:val="CB2A8AD0"/>
    <w:lvl w:ilvl="0" w:tplc="F37EE1B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3DA06726"/>
    <w:multiLevelType w:val="hybridMultilevel"/>
    <w:tmpl w:val="9A345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F86D47"/>
    <w:multiLevelType w:val="hybridMultilevel"/>
    <w:tmpl w:val="FA0C5FEC"/>
    <w:lvl w:ilvl="0" w:tplc="73144C96">
      <w:start w:val="1"/>
      <w:numFmt w:val="bullet"/>
      <w:lvlText w:val="•"/>
      <w:lvlJc w:val="left"/>
      <w:pPr>
        <w:tabs>
          <w:tab w:val="num" w:pos="720"/>
        </w:tabs>
        <w:ind w:left="720" w:hanging="360"/>
      </w:pPr>
      <w:rPr>
        <w:rFonts w:ascii="Times New Roman" w:hAnsi="Times New Roman" w:hint="default"/>
      </w:rPr>
    </w:lvl>
    <w:lvl w:ilvl="1" w:tplc="84B6CCB2" w:tentative="1">
      <w:start w:val="1"/>
      <w:numFmt w:val="bullet"/>
      <w:lvlText w:val="•"/>
      <w:lvlJc w:val="left"/>
      <w:pPr>
        <w:tabs>
          <w:tab w:val="num" w:pos="1440"/>
        </w:tabs>
        <w:ind w:left="1440" w:hanging="360"/>
      </w:pPr>
      <w:rPr>
        <w:rFonts w:ascii="Times New Roman" w:hAnsi="Times New Roman" w:hint="default"/>
      </w:rPr>
    </w:lvl>
    <w:lvl w:ilvl="2" w:tplc="5B72AAC8" w:tentative="1">
      <w:start w:val="1"/>
      <w:numFmt w:val="bullet"/>
      <w:lvlText w:val="•"/>
      <w:lvlJc w:val="left"/>
      <w:pPr>
        <w:tabs>
          <w:tab w:val="num" w:pos="2160"/>
        </w:tabs>
        <w:ind w:left="2160" w:hanging="360"/>
      </w:pPr>
      <w:rPr>
        <w:rFonts w:ascii="Times New Roman" w:hAnsi="Times New Roman" w:hint="default"/>
      </w:rPr>
    </w:lvl>
    <w:lvl w:ilvl="3" w:tplc="69903406" w:tentative="1">
      <w:start w:val="1"/>
      <w:numFmt w:val="bullet"/>
      <w:lvlText w:val="•"/>
      <w:lvlJc w:val="left"/>
      <w:pPr>
        <w:tabs>
          <w:tab w:val="num" w:pos="2880"/>
        </w:tabs>
        <w:ind w:left="2880" w:hanging="360"/>
      </w:pPr>
      <w:rPr>
        <w:rFonts w:ascii="Times New Roman" w:hAnsi="Times New Roman" w:hint="default"/>
      </w:rPr>
    </w:lvl>
    <w:lvl w:ilvl="4" w:tplc="4D4A847A" w:tentative="1">
      <w:start w:val="1"/>
      <w:numFmt w:val="bullet"/>
      <w:lvlText w:val="•"/>
      <w:lvlJc w:val="left"/>
      <w:pPr>
        <w:tabs>
          <w:tab w:val="num" w:pos="3600"/>
        </w:tabs>
        <w:ind w:left="3600" w:hanging="360"/>
      </w:pPr>
      <w:rPr>
        <w:rFonts w:ascii="Times New Roman" w:hAnsi="Times New Roman" w:hint="default"/>
      </w:rPr>
    </w:lvl>
    <w:lvl w:ilvl="5" w:tplc="B16ACBF6" w:tentative="1">
      <w:start w:val="1"/>
      <w:numFmt w:val="bullet"/>
      <w:lvlText w:val="•"/>
      <w:lvlJc w:val="left"/>
      <w:pPr>
        <w:tabs>
          <w:tab w:val="num" w:pos="4320"/>
        </w:tabs>
        <w:ind w:left="4320" w:hanging="360"/>
      </w:pPr>
      <w:rPr>
        <w:rFonts w:ascii="Times New Roman" w:hAnsi="Times New Roman" w:hint="default"/>
      </w:rPr>
    </w:lvl>
    <w:lvl w:ilvl="6" w:tplc="27A2D2B6" w:tentative="1">
      <w:start w:val="1"/>
      <w:numFmt w:val="bullet"/>
      <w:lvlText w:val="•"/>
      <w:lvlJc w:val="left"/>
      <w:pPr>
        <w:tabs>
          <w:tab w:val="num" w:pos="5040"/>
        </w:tabs>
        <w:ind w:left="5040" w:hanging="360"/>
      </w:pPr>
      <w:rPr>
        <w:rFonts w:ascii="Times New Roman" w:hAnsi="Times New Roman" w:hint="default"/>
      </w:rPr>
    </w:lvl>
    <w:lvl w:ilvl="7" w:tplc="0596B686" w:tentative="1">
      <w:start w:val="1"/>
      <w:numFmt w:val="bullet"/>
      <w:lvlText w:val="•"/>
      <w:lvlJc w:val="left"/>
      <w:pPr>
        <w:tabs>
          <w:tab w:val="num" w:pos="5760"/>
        </w:tabs>
        <w:ind w:left="5760" w:hanging="360"/>
      </w:pPr>
      <w:rPr>
        <w:rFonts w:ascii="Times New Roman" w:hAnsi="Times New Roman" w:hint="default"/>
      </w:rPr>
    </w:lvl>
    <w:lvl w:ilvl="8" w:tplc="ABD6BC14" w:tentative="1">
      <w:start w:val="1"/>
      <w:numFmt w:val="bullet"/>
      <w:lvlText w:val="•"/>
      <w:lvlJc w:val="left"/>
      <w:pPr>
        <w:tabs>
          <w:tab w:val="num" w:pos="6480"/>
        </w:tabs>
        <w:ind w:left="6480" w:hanging="360"/>
      </w:pPr>
      <w:rPr>
        <w:rFonts w:ascii="Times New Roman" w:hAnsi="Times New Roman" w:hint="default"/>
      </w:rPr>
    </w:lvl>
  </w:abstractNum>
  <w:abstractNum w:abstractNumId="32">
    <w:nsid w:val="40BD5588"/>
    <w:multiLevelType w:val="hybridMultilevel"/>
    <w:tmpl w:val="0CB62322"/>
    <w:lvl w:ilvl="0" w:tplc="04090001">
      <w:start w:val="1"/>
      <w:numFmt w:val="bullet"/>
      <w:lvlText w:val=""/>
      <w:lvlJc w:val="left"/>
      <w:pPr>
        <w:ind w:left="216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nsid w:val="42574FA4"/>
    <w:multiLevelType w:val="hybridMultilevel"/>
    <w:tmpl w:val="1C82E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48F65EC"/>
    <w:multiLevelType w:val="hybridMultilevel"/>
    <w:tmpl w:val="D14E4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8261D49"/>
    <w:multiLevelType w:val="hybridMultilevel"/>
    <w:tmpl w:val="D200E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A5F6FC0"/>
    <w:multiLevelType w:val="hybridMultilevel"/>
    <w:tmpl w:val="BB229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B066B57"/>
    <w:multiLevelType w:val="hybridMultilevel"/>
    <w:tmpl w:val="182E14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B5C496E"/>
    <w:multiLevelType w:val="hybridMultilevel"/>
    <w:tmpl w:val="38B24D32"/>
    <w:lvl w:ilvl="0" w:tplc="FE664E74">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BA52D26"/>
    <w:multiLevelType w:val="hybridMultilevel"/>
    <w:tmpl w:val="9A345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CD53FA1"/>
    <w:multiLevelType w:val="hybridMultilevel"/>
    <w:tmpl w:val="2B3AB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E7D69BD"/>
    <w:multiLevelType w:val="hybridMultilevel"/>
    <w:tmpl w:val="15FE0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F7E5E16"/>
    <w:multiLevelType w:val="hybridMultilevel"/>
    <w:tmpl w:val="CE5A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3D71DC0"/>
    <w:multiLevelType w:val="hybridMultilevel"/>
    <w:tmpl w:val="6E3C7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4465378"/>
    <w:multiLevelType w:val="hybridMultilevel"/>
    <w:tmpl w:val="0C5A3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79F31C1"/>
    <w:multiLevelType w:val="hybridMultilevel"/>
    <w:tmpl w:val="90CA0136"/>
    <w:lvl w:ilvl="0" w:tplc="3BBE6CEC">
      <w:numFmt w:val="bullet"/>
      <w:lvlText w:val=""/>
      <w:lvlJc w:val="left"/>
      <w:pPr>
        <w:ind w:left="720" w:hanging="360"/>
      </w:pPr>
      <w:rPr>
        <w:rFonts w:ascii="Wingdings" w:eastAsia="Wingdings" w:hAnsi="Wingdings" w:cs="Wingdings" w:hint="default"/>
        <w:w w:val="99"/>
        <w:sz w:val="32"/>
        <w:szCs w:val="3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7BB5653"/>
    <w:multiLevelType w:val="hybridMultilevel"/>
    <w:tmpl w:val="A354410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nsid w:val="59EB50B0"/>
    <w:multiLevelType w:val="hybridMultilevel"/>
    <w:tmpl w:val="54D623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A732906"/>
    <w:multiLevelType w:val="hybridMultilevel"/>
    <w:tmpl w:val="014AD1F4"/>
    <w:lvl w:ilvl="0" w:tplc="E6C0F9D8">
      <w:start w:val="1"/>
      <w:numFmt w:val="bullet"/>
      <w:lvlText w:val=""/>
      <w:lvlJc w:val="left"/>
      <w:pPr>
        <w:ind w:left="360" w:hanging="360"/>
      </w:pPr>
      <w:rPr>
        <w:rFonts w:ascii="Symbol" w:hAnsi="Symbol" w:hint="default"/>
        <w:b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B371BE4"/>
    <w:multiLevelType w:val="hybridMultilevel"/>
    <w:tmpl w:val="DFAA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B563B3B"/>
    <w:multiLevelType w:val="hybridMultilevel"/>
    <w:tmpl w:val="D5B65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C921A51"/>
    <w:multiLevelType w:val="hybridMultilevel"/>
    <w:tmpl w:val="2EB4F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E1645F3"/>
    <w:multiLevelType w:val="hybridMultilevel"/>
    <w:tmpl w:val="979CA42E"/>
    <w:lvl w:ilvl="0" w:tplc="F9D620D4">
      <w:start w:val="1"/>
      <w:numFmt w:val="bullet"/>
      <w:lvlText w:val="•"/>
      <w:lvlJc w:val="left"/>
      <w:pPr>
        <w:tabs>
          <w:tab w:val="num" w:pos="720"/>
        </w:tabs>
        <w:ind w:left="720" w:hanging="360"/>
      </w:pPr>
      <w:rPr>
        <w:rFonts w:ascii="Times New Roman" w:hAnsi="Times New Roman" w:hint="default"/>
      </w:rPr>
    </w:lvl>
    <w:lvl w:ilvl="1" w:tplc="D514F7E2" w:tentative="1">
      <w:start w:val="1"/>
      <w:numFmt w:val="bullet"/>
      <w:lvlText w:val="•"/>
      <w:lvlJc w:val="left"/>
      <w:pPr>
        <w:tabs>
          <w:tab w:val="num" w:pos="1440"/>
        </w:tabs>
        <w:ind w:left="1440" w:hanging="360"/>
      </w:pPr>
      <w:rPr>
        <w:rFonts w:ascii="Times New Roman" w:hAnsi="Times New Roman" w:hint="default"/>
      </w:rPr>
    </w:lvl>
    <w:lvl w:ilvl="2" w:tplc="1CAE91CE" w:tentative="1">
      <w:start w:val="1"/>
      <w:numFmt w:val="bullet"/>
      <w:lvlText w:val="•"/>
      <w:lvlJc w:val="left"/>
      <w:pPr>
        <w:tabs>
          <w:tab w:val="num" w:pos="2160"/>
        </w:tabs>
        <w:ind w:left="2160" w:hanging="360"/>
      </w:pPr>
      <w:rPr>
        <w:rFonts w:ascii="Times New Roman" w:hAnsi="Times New Roman" w:hint="default"/>
      </w:rPr>
    </w:lvl>
    <w:lvl w:ilvl="3" w:tplc="FD82129A" w:tentative="1">
      <w:start w:val="1"/>
      <w:numFmt w:val="bullet"/>
      <w:lvlText w:val="•"/>
      <w:lvlJc w:val="left"/>
      <w:pPr>
        <w:tabs>
          <w:tab w:val="num" w:pos="2880"/>
        </w:tabs>
        <w:ind w:left="2880" w:hanging="360"/>
      </w:pPr>
      <w:rPr>
        <w:rFonts w:ascii="Times New Roman" w:hAnsi="Times New Roman" w:hint="default"/>
      </w:rPr>
    </w:lvl>
    <w:lvl w:ilvl="4" w:tplc="12CC65AA" w:tentative="1">
      <w:start w:val="1"/>
      <w:numFmt w:val="bullet"/>
      <w:lvlText w:val="•"/>
      <w:lvlJc w:val="left"/>
      <w:pPr>
        <w:tabs>
          <w:tab w:val="num" w:pos="3600"/>
        </w:tabs>
        <w:ind w:left="3600" w:hanging="360"/>
      </w:pPr>
      <w:rPr>
        <w:rFonts w:ascii="Times New Roman" w:hAnsi="Times New Roman" w:hint="default"/>
      </w:rPr>
    </w:lvl>
    <w:lvl w:ilvl="5" w:tplc="BF469400" w:tentative="1">
      <w:start w:val="1"/>
      <w:numFmt w:val="bullet"/>
      <w:lvlText w:val="•"/>
      <w:lvlJc w:val="left"/>
      <w:pPr>
        <w:tabs>
          <w:tab w:val="num" w:pos="4320"/>
        </w:tabs>
        <w:ind w:left="4320" w:hanging="360"/>
      </w:pPr>
      <w:rPr>
        <w:rFonts w:ascii="Times New Roman" w:hAnsi="Times New Roman" w:hint="default"/>
      </w:rPr>
    </w:lvl>
    <w:lvl w:ilvl="6" w:tplc="51522992" w:tentative="1">
      <w:start w:val="1"/>
      <w:numFmt w:val="bullet"/>
      <w:lvlText w:val="•"/>
      <w:lvlJc w:val="left"/>
      <w:pPr>
        <w:tabs>
          <w:tab w:val="num" w:pos="5040"/>
        </w:tabs>
        <w:ind w:left="5040" w:hanging="360"/>
      </w:pPr>
      <w:rPr>
        <w:rFonts w:ascii="Times New Roman" w:hAnsi="Times New Roman" w:hint="default"/>
      </w:rPr>
    </w:lvl>
    <w:lvl w:ilvl="7" w:tplc="47CA6B58" w:tentative="1">
      <w:start w:val="1"/>
      <w:numFmt w:val="bullet"/>
      <w:lvlText w:val="•"/>
      <w:lvlJc w:val="left"/>
      <w:pPr>
        <w:tabs>
          <w:tab w:val="num" w:pos="5760"/>
        </w:tabs>
        <w:ind w:left="5760" w:hanging="360"/>
      </w:pPr>
      <w:rPr>
        <w:rFonts w:ascii="Times New Roman" w:hAnsi="Times New Roman" w:hint="default"/>
      </w:rPr>
    </w:lvl>
    <w:lvl w:ilvl="8" w:tplc="69345A16" w:tentative="1">
      <w:start w:val="1"/>
      <w:numFmt w:val="bullet"/>
      <w:lvlText w:val="•"/>
      <w:lvlJc w:val="left"/>
      <w:pPr>
        <w:tabs>
          <w:tab w:val="num" w:pos="6480"/>
        </w:tabs>
        <w:ind w:left="6480" w:hanging="360"/>
      </w:pPr>
      <w:rPr>
        <w:rFonts w:ascii="Times New Roman" w:hAnsi="Times New Roman" w:hint="default"/>
      </w:rPr>
    </w:lvl>
  </w:abstractNum>
  <w:abstractNum w:abstractNumId="53">
    <w:nsid w:val="5FF049B6"/>
    <w:multiLevelType w:val="hybridMultilevel"/>
    <w:tmpl w:val="A64C5D3A"/>
    <w:lvl w:ilvl="0" w:tplc="D1AC57E0">
      <w:start w:val="1"/>
      <w:numFmt w:val="decimal"/>
      <w:lvlText w:val="%1."/>
      <w:lvlJc w:val="left"/>
      <w:pPr>
        <w:ind w:left="720" w:hanging="360"/>
      </w:pPr>
      <w:rPr>
        <w:rFonts w:ascii="Times New Roman" w:eastAsiaTheme="minorEastAs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3D23D81"/>
    <w:multiLevelType w:val="multilevel"/>
    <w:tmpl w:val="6B0064E4"/>
    <w:lvl w:ilvl="0">
      <w:start w:val="1"/>
      <w:numFmt w:val="decimal"/>
      <w:lvlText w:val="%1."/>
      <w:lvlJc w:val="left"/>
      <w:pPr>
        <w:tabs>
          <w:tab w:val="num" w:pos="720"/>
        </w:tabs>
        <w:ind w:left="720" w:hanging="360"/>
      </w:pPr>
      <w:rPr>
        <w:rFonts w:ascii="Arial" w:eastAsia="Times New Roman" w:hAnsi="Arial" w:cs="Arial"/>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63EB6A5B"/>
    <w:multiLevelType w:val="hybridMultilevel"/>
    <w:tmpl w:val="7378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63552AD"/>
    <w:multiLevelType w:val="hybridMultilevel"/>
    <w:tmpl w:val="1ECA72DC"/>
    <w:lvl w:ilvl="0" w:tplc="DFB4B9A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69E7FCB"/>
    <w:multiLevelType w:val="hybridMultilevel"/>
    <w:tmpl w:val="61C2D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7336290"/>
    <w:multiLevelType w:val="hybridMultilevel"/>
    <w:tmpl w:val="0450D500"/>
    <w:lvl w:ilvl="0" w:tplc="0B52B546">
      <w:start w:val="1"/>
      <w:numFmt w:val="decimal"/>
      <w:lvlText w:val="%1."/>
      <w:lvlJc w:val="left"/>
      <w:pPr>
        <w:ind w:left="960" w:hanging="360"/>
      </w:pPr>
      <w:rPr>
        <w:rFonts w:ascii="Arial" w:eastAsia="Arial" w:hAnsi="Arial" w:cs="Arial" w:hint="default"/>
        <w:spacing w:val="-3"/>
        <w:w w:val="99"/>
        <w:sz w:val="24"/>
        <w:szCs w:val="24"/>
        <w:lang w:val="en-US" w:eastAsia="en-US" w:bidi="en-US"/>
      </w:rPr>
    </w:lvl>
    <w:lvl w:ilvl="1" w:tplc="B3AA0696">
      <w:numFmt w:val="bullet"/>
      <w:lvlText w:val="•"/>
      <w:lvlJc w:val="left"/>
      <w:pPr>
        <w:ind w:left="1888" w:hanging="360"/>
      </w:pPr>
      <w:rPr>
        <w:rFonts w:hint="default"/>
        <w:lang w:val="en-US" w:eastAsia="en-US" w:bidi="en-US"/>
      </w:rPr>
    </w:lvl>
    <w:lvl w:ilvl="2" w:tplc="EC1A5FD8">
      <w:numFmt w:val="bullet"/>
      <w:lvlText w:val="•"/>
      <w:lvlJc w:val="left"/>
      <w:pPr>
        <w:ind w:left="2816" w:hanging="360"/>
      </w:pPr>
      <w:rPr>
        <w:rFonts w:hint="default"/>
        <w:lang w:val="en-US" w:eastAsia="en-US" w:bidi="en-US"/>
      </w:rPr>
    </w:lvl>
    <w:lvl w:ilvl="3" w:tplc="71C6389E">
      <w:numFmt w:val="bullet"/>
      <w:lvlText w:val="•"/>
      <w:lvlJc w:val="left"/>
      <w:pPr>
        <w:ind w:left="3744" w:hanging="360"/>
      </w:pPr>
      <w:rPr>
        <w:rFonts w:hint="default"/>
        <w:lang w:val="en-US" w:eastAsia="en-US" w:bidi="en-US"/>
      </w:rPr>
    </w:lvl>
    <w:lvl w:ilvl="4" w:tplc="7DE6576C">
      <w:numFmt w:val="bullet"/>
      <w:lvlText w:val="•"/>
      <w:lvlJc w:val="left"/>
      <w:pPr>
        <w:ind w:left="4672" w:hanging="360"/>
      </w:pPr>
      <w:rPr>
        <w:rFonts w:hint="default"/>
        <w:lang w:val="en-US" w:eastAsia="en-US" w:bidi="en-US"/>
      </w:rPr>
    </w:lvl>
    <w:lvl w:ilvl="5" w:tplc="470AD8A8">
      <w:numFmt w:val="bullet"/>
      <w:lvlText w:val="•"/>
      <w:lvlJc w:val="left"/>
      <w:pPr>
        <w:ind w:left="5600" w:hanging="360"/>
      </w:pPr>
      <w:rPr>
        <w:rFonts w:hint="default"/>
        <w:lang w:val="en-US" w:eastAsia="en-US" w:bidi="en-US"/>
      </w:rPr>
    </w:lvl>
    <w:lvl w:ilvl="6" w:tplc="319EE582">
      <w:numFmt w:val="bullet"/>
      <w:lvlText w:val="•"/>
      <w:lvlJc w:val="left"/>
      <w:pPr>
        <w:ind w:left="6528" w:hanging="360"/>
      </w:pPr>
      <w:rPr>
        <w:rFonts w:hint="default"/>
        <w:lang w:val="en-US" w:eastAsia="en-US" w:bidi="en-US"/>
      </w:rPr>
    </w:lvl>
    <w:lvl w:ilvl="7" w:tplc="3ABEFA52">
      <w:numFmt w:val="bullet"/>
      <w:lvlText w:val="•"/>
      <w:lvlJc w:val="left"/>
      <w:pPr>
        <w:ind w:left="7456" w:hanging="360"/>
      </w:pPr>
      <w:rPr>
        <w:rFonts w:hint="default"/>
        <w:lang w:val="en-US" w:eastAsia="en-US" w:bidi="en-US"/>
      </w:rPr>
    </w:lvl>
    <w:lvl w:ilvl="8" w:tplc="E0CA1F7E">
      <w:numFmt w:val="bullet"/>
      <w:lvlText w:val="•"/>
      <w:lvlJc w:val="left"/>
      <w:pPr>
        <w:ind w:left="8384" w:hanging="360"/>
      </w:pPr>
      <w:rPr>
        <w:rFonts w:hint="default"/>
        <w:lang w:val="en-US" w:eastAsia="en-US" w:bidi="en-US"/>
      </w:rPr>
    </w:lvl>
  </w:abstractNum>
  <w:abstractNum w:abstractNumId="59">
    <w:nsid w:val="68EA22FC"/>
    <w:multiLevelType w:val="multilevel"/>
    <w:tmpl w:val="29D420C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6C990833"/>
    <w:multiLevelType w:val="hybridMultilevel"/>
    <w:tmpl w:val="C5B0A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CAD7197"/>
    <w:multiLevelType w:val="hybridMultilevel"/>
    <w:tmpl w:val="C8E0F7CC"/>
    <w:lvl w:ilvl="0" w:tplc="376CAA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D3E3CA2"/>
    <w:multiLevelType w:val="hybridMultilevel"/>
    <w:tmpl w:val="BAB4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E574F57"/>
    <w:multiLevelType w:val="hybridMultilevel"/>
    <w:tmpl w:val="79043200"/>
    <w:lvl w:ilvl="0" w:tplc="9CC829BA">
      <w:start w:val="1"/>
      <w:numFmt w:val="decimal"/>
      <w:lvlText w:val="%1."/>
      <w:lvlJc w:val="left"/>
      <w:pPr>
        <w:ind w:left="720" w:hanging="360"/>
      </w:pPr>
      <w:rPr>
        <w:rFonts w:ascii="Times New Roman" w:eastAsiaTheme="minorEastAs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2741D04"/>
    <w:multiLevelType w:val="hybridMultilevel"/>
    <w:tmpl w:val="9CA04E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2D51653"/>
    <w:multiLevelType w:val="hybridMultilevel"/>
    <w:tmpl w:val="BD02AC88"/>
    <w:lvl w:ilvl="0" w:tplc="5FEAF7EA">
      <w:start w:val="1"/>
      <w:numFmt w:val="lowerLetter"/>
      <w:lvlText w:val="%1)"/>
      <w:lvlJc w:val="left"/>
      <w:pPr>
        <w:ind w:left="720" w:hanging="360"/>
      </w:pPr>
      <w:rPr>
        <w:rFonts w:hint="default"/>
        <w:b w:val="0"/>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3E26655"/>
    <w:multiLevelType w:val="hybridMultilevel"/>
    <w:tmpl w:val="25BAA0A4"/>
    <w:lvl w:ilvl="0" w:tplc="0409000F">
      <w:start w:val="1"/>
      <w:numFmt w:val="decimal"/>
      <w:lvlText w:val="%1."/>
      <w:lvlJc w:val="left"/>
      <w:pPr>
        <w:ind w:left="1680" w:hanging="360"/>
      </w:p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67">
    <w:nsid w:val="76F14CDC"/>
    <w:multiLevelType w:val="hybridMultilevel"/>
    <w:tmpl w:val="48988146"/>
    <w:lvl w:ilvl="0" w:tplc="3FFE5D06">
      <w:start w:val="1"/>
      <w:numFmt w:val="decimal"/>
      <w:lvlText w:val="%1."/>
      <w:lvlJc w:val="left"/>
      <w:pPr>
        <w:ind w:left="87" w:hanging="360"/>
      </w:pPr>
      <w:rPr>
        <w:rFonts w:hint="default"/>
      </w:rPr>
    </w:lvl>
    <w:lvl w:ilvl="1" w:tplc="04090019" w:tentative="1">
      <w:start w:val="1"/>
      <w:numFmt w:val="lowerLetter"/>
      <w:lvlText w:val="%2."/>
      <w:lvlJc w:val="left"/>
      <w:pPr>
        <w:ind w:left="807" w:hanging="360"/>
      </w:pPr>
    </w:lvl>
    <w:lvl w:ilvl="2" w:tplc="0409001B" w:tentative="1">
      <w:start w:val="1"/>
      <w:numFmt w:val="lowerRoman"/>
      <w:lvlText w:val="%3."/>
      <w:lvlJc w:val="right"/>
      <w:pPr>
        <w:ind w:left="1527" w:hanging="180"/>
      </w:pPr>
    </w:lvl>
    <w:lvl w:ilvl="3" w:tplc="0409000F" w:tentative="1">
      <w:start w:val="1"/>
      <w:numFmt w:val="decimal"/>
      <w:lvlText w:val="%4."/>
      <w:lvlJc w:val="left"/>
      <w:pPr>
        <w:ind w:left="2247" w:hanging="360"/>
      </w:pPr>
    </w:lvl>
    <w:lvl w:ilvl="4" w:tplc="04090019" w:tentative="1">
      <w:start w:val="1"/>
      <w:numFmt w:val="lowerLetter"/>
      <w:lvlText w:val="%5."/>
      <w:lvlJc w:val="left"/>
      <w:pPr>
        <w:ind w:left="2967" w:hanging="360"/>
      </w:p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68">
    <w:nsid w:val="7C424095"/>
    <w:multiLevelType w:val="hybridMultilevel"/>
    <w:tmpl w:val="FB861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DA9071F"/>
    <w:multiLevelType w:val="hybridMultilevel"/>
    <w:tmpl w:val="E6F84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4"/>
  </w:num>
  <w:num w:numId="2">
    <w:abstractNumId w:val="46"/>
  </w:num>
  <w:num w:numId="3">
    <w:abstractNumId w:val="14"/>
  </w:num>
  <w:num w:numId="4">
    <w:abstractNumId w:val="63"/>
  </w:num>
  <w:num w:numId="5">
    <w:abstractNumId w:val="53"/>
  </w:num>
  <w:num w:numId="6">
    <w:abstractNumId w:val="32"/>
  </w:num>
  <w:num w:numId="7">
    <w:abstractNumId w:val="34"/>
  </w:num>
  <w:num w:numId="8">
    <w:abstractNumId w:val="67"/>
  </w:num>
  <w:num w:numId="9">
    <w:abstractNumId w:val="26"/>
  </w:num>
  <w:num w:numId="10">
    <w:abstractNumId w:val="16"/>
  </w:num>
  <w:num w:numId="11">
    <w:abstractNumId w:val="54"/>
  </w:num>
  <w:num w:numId="12">
    <w:abstractNumId w:val="35"/>
  </w:num>
  <w:num w:numId="13">
    <w:abstractNumId w:val="59"/>
  </w:num>
  <w:num w:numId="14">
    <w:abstractNumId w:val="11"/>
  </w:num>
  <w:num w:numId="15">
    <w:abstractNumId w:val="57"/>
  </w:num>
  <w:num w:numId="16">
    <w:abstractNumId w:val="42"/>
  </w:num>
  <w:num w:numId="17">
    <w:abstractNumId w:val="23"/>
  </w:num>
  <w:num w:numId="18">
    <w:abstractNumId w:val="38"/>
  </w:num>
  <w:num w:numId="19">
    <w:abstractNumId w:val="10"/>
  </w:num>
  <w:num w:numId="20">
    <w:abstractNumId w:val="9"/>
  </w:num>
  <w:num w:numId="21">
    <w:abstractNumId w:val="48"/>
  </w:num>
  <w:num w:numId="22">
    <w:abstractNumId w:val="25"/>
  </w:num>
  <w:num w:numId="23">
    <w:abstractNumId w:val="33"/>
  </w:num>
  <w:num w:numId="24">
    <w:abstractNumId w:val="55"/>
  </w:num>
  <w:num w:numId="25">
    <w:abstractNumId w:val="7"/>
  </w:num>
  <w:num w:numId="26">
    <w:abstractNumId w:val="12"/>
  </w:num>
  <w:num w:numId="27">
    <w:abstractNumId w:val="36"/>
  </w:num>
  <w:num w:numId="28">
    <w:abstractNumId w:val="60"/>
  </w:num>
  <w:num w:numId="29">
    <w:abstractNumId w:val="41"/>
  </w:num>
  <w:num w:numId="30">
    <w:abstractNumId w:val="68"/>
  </w:num>
  <w:num w:numId="31">
    <w:abstractNumId w:val="61"/>
  </w:num>
  <w:num w:numId="32">
    <w:abstractNumId w:val="1"/>
  </w:num>
  <w:num w:numId="33">
    <w:abstractNumId w:val="17"/>
  </w:num>
  <w:num w:numId="34">
    <w:abstractNumId w:val="2"/>
  </w:num>
  <w:num w:numId="35">
    <w:abstractNumId w:val="5"/>
  </w:num>
  <w:num w:numId="36">
    <w:abstractNumId w:val="49"/>
  </w:num>
  <w:num w:numId="37">
    <w:abstractNumId w:val="65"/>
  </w:num>
  <w:num w:numId="38">
    <w:abstractNumId w:val="0"/>
  </w:num>
  <w:num w:numId="39">
    <w:abstractNumId w:val="29"/>
  </w:num>
  <w:num w:numId="40">
    <w:abstractNumId w:val="4"/>
  </w:num>
  <w:num w:numId="41">
    <w:abstractNumId w:val="13"/>
  </w:num>
  <w:num w:numId="42">
    <w:abstractNumId w:val="50"/>
  </w:num>
  <w:num w:numId="43">
    <w:abstractNumId w:val="3"/>
  </w:num>
  <w:num w:numId="44">
    <w:abstractNumId w:val="18"/>
  </w:num>
  <w:num w:numId="45">
    <w:abstractNumId w:val="24"/>
  </w:num>
  <w:num w:numId="46">
    <w:abstractNumId w:val="19"/>
  </w:num>
  <w:num w:numId="47">
    <w:abstractNumId w:val="30"/>
  </w:num>
  <w:num w:numId="48">
    <w:abstractNumId w:val="56"/>
  </w:num>
  <w:num w:numId="49">
    <w:abstractNumId w:val="22"/>
  </w:num>
  <w:num w:numId="50">
    <w:abstractNumId w:val="69"/>
  </w:num>
  <w:num w:numId="51">
    <w:abstractNumId w:val="21"/>
  </w:num>
  <w:num w:numId="52">
    <w:abstractNumId w:val="39"/>
  </w:num>
  <w:num w:numId="53">
    <w:abstractNumId w:val="28"/>
  </w:num>
  <w:num w:numId="54">
    <w:abstractNumId w:val="51"/>
  </w:num>
  <w:num w:numId="55">
    <w:abstractNumId w:val="40"/>
  </w:num>
  <w:num w:numId="56">
    <w:abstractNumId w:val="6"/>
  </w:num>
  <w:num w:numId="57">
    <w:abstractNumId w:val="43"/>
  </w:num>
  <w:num w:numId="58">
    <w:abstractNumId w:val="15"/>
  </w:num>
  <w:num w:numId="59">
    <w:abstractNumId w:val="37"/>
  </w:num>
  <w:num w:numId="60">
    <w:abstractNumId w:val="27"/>
  </w:num>
  <w:num w:numId="61">
    <w:abstractNumId w:val="47"/>
  </w:num>
  <w:num w:numId="62">
    <w:abstractNumId w:val="44"/>
  </w:num>
  <w:num w:numId="63">
    <w:abstractNumId w:val="20"/>
  </w:num>
  <w:num w:numId="64">
    <w:abstractNumId w:val="62"/>
  </w:num>
  <w:num w:numId="65">
    <w:abstractNumId w:val="8"/>
  </w:num>
  <w:num w:numId="66">
    <w:abstractNumId w:val="52"/>
  </w:num>
  <w:num w:numId="67">
    <w:abstractNumId w:val="31"/>
  </w:num>
  <w:num w:numId="68">
    <w:abstractNumId w:val="45"/>
  </w:num>
  <w:num w:numId="69">
    <w:abstractNumId w:val="58"/>
  </w:num>
  <w:num w:numId="70">
    <w:abstractNumId w:val="66"/>
  </w:num>
  <w:numIdMacAtCleanup w:val="6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6258">
      <o:colormenu v:ext="edit" fillcolor="none"/>
    </o:shapedefaults>
    <o:shapelayout v:ext="edit">
      <o:idmap v:ext="edit" data="38"/>
      <o:rules v:ext="edit">
        <o:r id="V:Rule2" type="connector" idref="#_x0000_s38914"/>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A3MjY0NrM0szQ2MDZX0lEKTi0uzszPAykwqwUASdy3fSwAAAA="/>
  </w:docVars>
  <w:rsids>
    <w:rsidRoot w:val="00E529BE"/>
    <w:rsid w:val="00000840"/>
    <w:rsid w:val="00000B56"/>
    <w:rsid w:val="000013A0"/>
    <w:rsid w:val="00005A74"/>
    <w:rsid w:val="00005CBC"/>
    <w:rsid w:val="000105E1"/>
    <w:rsid w:val="00012819"/>
    <w:rsid w:val="00012C92"/>
    <w:rsid w:val="0001548F"/>
    <w:rsid w:val="00017499"/>
    <w:rsid w:val="00022A3D"/>
    <w:rsid w:val="000238CE"/>
    <w:rsid w:val="000307EA"/>
    <w:rsid w:val="00030982"/>
    <w:rsid w:val="00033CF5"/>
    <w:rsid w:val="00034BCC"/>
    <w:rsid w:val="00036F8E"/>
    <w:rsid w:val="000414AA"/>
    <w:rsid w:val="00041D25"/>
    <w:rsid w:val="000437E4"/>
    <w:rsid w:val="000447CA"/>
    <w:rsid w:val="00051ECB"/>
    <w:rsid w:val="00052F5E"/>
    <w:rsid w:val="00056FE2"/>
    <w:rsid w:val="0005787B"/>
    <w:rsid w:val="00060F45"/>
    <w:rsid w:val="000615AF"/>
    <w:rsid w:val="0006385D"/>
    <w:rsid w:val="000647E5"/>
    <w:rsid w:val="0006619E"/>
    <w:rsid w:val="0007006C"/>
    <w:rsid w:val="00072BBD"/>
    <w:rsid w:val="000752FA"/>
    <w:rsid w:val="00076030"/>
    <w:rsid w:val="00076142"/>
    <w:rsid w:val="0007672C"/>
    <w:rsid w:val="0008000B"/>
    <w:rsid w:val="00082499"/>
    <w:rsid w:val="000847F0"/>
    <w:rsid w:val="000931EF"/>
    <w:rsid w:val="0009593F"/>
    <w:rsid w:val="00097CE5"/>
    <w:rsid w:val="000A7AFF"/>
    <w:rsid w:val="000B03D4"/>
    <w:rsid w:val="000B47C2"/>
    <w:rsid w:val="000B617E"/>
    <w:rsid w:val="000B7ADC"/>
    <w:rsid w:val="000B7DBC"/>
    <w:rsid w:val="000C025C"/>
    <w:rsid w:val="000C1646"/>
    <w:rsid w:val="000C60FD"/>
    <w:rsid w:val="000C791F"/>
    <w:rsid w:val="000D0A48"/>
    <w:rsid w:val="000D0AC5"/>
    <w:rsid w:val="000D3ABE"/>
    <w:rsid w:val="000D465E"/>
    <w:rsid w:val="000D589B"/>
    <w:rsid w:val="000E3C46"/>
    <w:rsid w:val="000E63FF"/>
    <w:rsid w:val="000E7614"/>
    <w:rsid w:val="000F2B6C"/>
    <w:rsid w:val="000F5490"/>
    <w:rsid w:val="000F6550"/>
    <w:rsid w:val="000F7ABA"/>
    <w:rsid w:val="00101B24"/>
    <w:rsid w:val="00101F34"/>
    <w:rsid w:val="0010209D"/>
    <w:rsid w:val="001065D6"/>
    <w:rsid w:val="00110839"/>
    <w:rsid w:val="00115831"/>
    <w:rsid w:val="00117BA5"/>
    <w:rsid w:val="00121000"/>
    <w:rsid w:val="001226F2"/>
    <w:rsid w:val="00122B7E"/>
    <w:rsid w:val="00131853"/>
    <w:rsid w:val="001342E5"/>
    <w:rsid w:val="00136A9C"/>
    <w:rsid w:val="00141DDE"/>
    <w:rsid w:val="00147917"/>
    <w:rsid w:val="00150DD7"/>
    <w:rsid w:val="00151883"/>
    <w:rsid w:val="00155213"/>
    <w:rsid w:val="001572C5"/>
    <w:rsid w:val="001619A1"/>
    <w:rsid w:val="00162C7D"/>
    <w:rsid w:val="00170EF7"/>
    <w:rsid w:val="001714A2"/>
    <w:rsid w:val="00173B4B"/>
    <w:rsid w:val="00174B38"/>
    <w:rsid w:val="00180256"/>
    <w:rsid w:val="00182585"/>
    <w:rsid w:val="00184478"/>
    <w:rsid w:val="00184F29"/>
    <w:rsid w:val="00185CBB"/>
    <w:rsid w:val="00187478"/>
    <w:rsid w:val="00187AF8"/>
    <w:rsid w:val="00190712"/>
    <w:rsid w:val="00192EBB"/>
    <w:rsid w:val="00192FF8"/>
    <w:rsid w:val="00193AFD"/>
    <w:rsid w:val="00195D9B"/>
    <w:rsid w:val="0019745E"/>
    <w:rsid w:val="001A21BB"/>
    <w:rsid w:val="001A4D8A"/>
    <w:rsid w:val="001A5CD6"/>
    <w:rsid w:val="001A630F"/>
    <w:rsid w:val="001B07A5"/>
    <w:rsid w:val="001B1B34"/>
    <w:rsid w:val="001B43EB"/>
    <w:rsid w:val="001B5029"/>
    <w:rsid w:val="001B7344"/>
    <w:rsid w:val="001C1D88"/>
    <w:rsid w:val="001C40A3"/>
    <w:rsid w:val="001C4953"/>
    <w:rsid w:val="001C6E03"/>
    <w:rsid w:val="001C7F63"/>
    <w:rsid w:val="001D23C3"/>
    <w:rsid w:val="001D3320"/>
    <w:rsid w:val="001D50FC"/>
    <w:rsid w:val="001D69C7"/>
    <w:rsid w:val="001D6EF6"/>
    <w:rsid w:val="001D7B07"/>
    <w:rsid w:val="001E3470"/>
    <w:rsid w:val="001E467B"/>
    <w:rsid w:val="001E4A30"/>
    <w:rsid w:val="001F07B6"/>
    <w:rsid w:val="001F2F99"/>
    <w:rsid w:val="001F3861"/>
    <w:rsid w:val="001F447C"/>
    <w:rsid w:val="001F4CE1"/>
    <w:rsid w:val="001F5735"/>
    <w:rsid w:val="001F7781"/>
    <w:rsid w:val="00200F07"/>
    <w:rsid w:val="0020575F"/>
    <w:rsid w:val="00210EB8"/>
    <w:rsid w:val="0021387E"/>
    <w:rsid w:val="002150F9"/>
    <w:rsid w:val="002171F8"/>
    <w:rsid w:val="0021724A"/>
    <w:rsid w:val="00217A96"/>
    <w:rsid w:val="00221BB9"/>
    <w:rsid w:val="00222C58"/>
    <w:rsid w:val="00230550"/>
    <w:rsid w:val="00231A69"/>
    <w:rsid w:val="00232316"/>
    <w:rsid w:val="002325AD"/>
    <w:rsid w:val="00232BCF"/>
    <w:rsid w:val="0023395B"/>
    <w:rsid w:val="0024020D"/>
    <w:rsid w:val="00240555"/>
    <w:rsid w:val="00240E11"/>
    <w:rsid w:val="002514D7"/>
    <w:rsid w:val="00252D37"/>
    <w:rsid w:val="0025390D"/>
    <w:rsid w:val="00254208"/>
    <w:rsid w:val="00254D45"/>
    <w:rsid w:val="00255B3D"/>
    <w:rsid w:val="002577A3"/>
    <w:rsid w:val="002613F7"/>
    <w:rsid w:val="002639C3"/>
    <w:rsid w:val="00263BE8"/>
    <w:rsid w:val="00264F54"/>
    <w:rsid w:val="00265F8C"/>
    <w:rsid w:val="00270534"/>
    <w:rsid w:val="00271BD7"/>
    <w:rsid w:val="00272C0B"/>
    <w:rsid w:val="00274F6A"/>
    <w:rsid w:val="0028370C"/>
    <w:rsid w:val="00285B4E"/>
    <w:rsid w:val="00285C8D"/>
    <w:rsid w:val="00286B83"/>
    <w:rsid w:val="00293719"/>
    <w:rsid w:val="002970B7"/>
    <w:rsid w:val="002A08C6"/>
    <w:rsid w:val="002A0DB6"/>
    <w:rsid w:val="002B14E6"/>
    <w:rsid w:val="002B37AB"/>
    <w:rsid w:val="002B46FE"/>
    <w:rsid w:val="002B5DC4"/>
    <w:rsid w:val="002B666B"/>
    <w:rsid w:val="002B66C2"/>
    <w:rsid w:val="002C1042"/>
    <w:rsid w:val="002C5FCC"/>
    <w:rsid w:val="002C7911"/>
    <w:rsid w:val="002D1749"/>
    <w:rsid w:val="002D2875"/>
    <w:rsid w:val="002D484C"/>
    <w:rsid w:val="002D7138"/>
    <w:rsid w:val="002E15B9"/>
    <w:rsid w:val="002E2113"/>
    <w:rsid w:val="002E3EE0"/>
    <w:rsid w:val="002E45AC"/>
    <w:rsid w:val="002E5B01"/>
    <w:rsid w:val="002E7BA0"/>
    <w:rsid w:val="002F1296"/>
    <w:rsid w:val="002F2CCA"/>
    <w:rsid w:val="002F507B"/>
    <w:rsid w:val="002F51FA"/>
    <w:rsid w:val="00300A0D"/>
    <w:rsid w:val="00300D4C"/>
    <w:rsid w:val="00306509"/>
    <w:rsid w:val="00311FCC"/>
    <w:rsid w:val="00311FFF"/>
    <w:rsid w:val="00312C82"/>
    <w:rsid w:val="0031337B"/>
    <w:rsid w:val="003152A3"/>
    <w:rsid w:val="0031549E"/>
    <w:rsid w:val="003203E2"/>
    <w:rsid w:val="003232AB"/>
    <w:rsid w:val="00325ADA"/>
    <w:rsid w:val="003270B8"/>
    <w:rsid w:val="0033382E"/>
    <w:rsid w:val="00340A97"/>
    <w:rsid w:val="003412AC"/>
    <w:rsid w:val="00342966"/>
    <w:rsid w:val="00344721"/>
    <w:rsid w:val="00346813"/>
    <w:rsid w:val="00346B14"/>
    <w:rsid w:val="0034756A"/>
    <w:rsid w:val="003527DF"/>
    <w:rsid w:val="00353499"/>
    <w:rsid w:val="003541EF"/>
    <w:rsid w:val="003578ED"/>
    <w:rsid w:val="00357B15"/>
    <w:rsid w:val="00362205"/>
    <w:rsid w:val="00363AEB"/>
    <w:rsid w:val="00363C54"/>
    <w:rsid w:val="00374B58"/>
    <w:rsid w:val="00381728"/>
    <w:rsid w:val="0038263D"/>
    <w:rsid w:val="003849D0"/>
    <w:rsid w:val="00384E82"/>
    <w:rsid w:val="00385D69"/>
    <w:rsid w:val="00386023"/>
    <w:rsid w:val="003863ED"/>
    <w:rsid w:val="00390590"/>
    <w:rsid w:val="003977FB"/>
    <w:rsid w:val="003A2D08"/>
    <w:rsid w:val="003A4F72"/>
    <w:rsid w:val="003A678F"/>
    <w:rsid w:val="003B044E"/>
    <w:rsid w:val="003B0651"/>
    <w:rsid w:val="003B0989"/>
    <w:rsid w:val="003B1F1C"/>
    <w:rsid w:val="003B4843"/>
    <w:rsid w:val="003B7867"/>
    <w:rsid w:val="003C0257"/>
    <w:rsid w:val="003C7D3F"/>
    <w:rsid w:val="003D0942"/>
    <w:rsid w:val="003D3C2D"/>
    <w:rsid w:val="003D75AA"/>
    <w:rsid w:val="003E0DA4"/>
    <w:rsid w:val="003E67E8"/>
    <w:rsid w:val="003E6E8A"/>
    <w:rsid w:val="003E7A80"/>
    <w:rsid w:val="003E7FD2"/>
    <w:rsid w:val="003F1160"/>
    <w:rsid w:val="003F3D3A"/>
    <w:rsid w:val="003F4F02"/>
    <w:rsid w:val="003F7CA8"/>
    <w:rsid w:val="003F7DA6"/>
    <w:rsid w:val="00401957"/>
    <w:rsid w:val="004029D0"/>
    <w:rsid w:val="0040396F"/>
    <w:rsid w:val="00403AB0"/>
    <w:rsid w:val="0040516B"/>
    <w:rsid w:val="00406497"/>
    <w:rsid w:val="00413DA3"/>
    <w:rsid w:val="00414A20"/>
    <w:rsid w:val="00421DB9"/>
    <w:rsid w:val="00422F57"/>
    <w:rsid w:val="00425773"/>
    <w:rsid w:val="004264D5"/>
    <w:rsid w:val="00426539"/>
    <w:rsid w:val="00426703"/>
    <w:rsid w:val="0043103C"/>
    <w:rsid w:val="00431C19"/>
    <w:rsid w:val="004325E6"/>
    <w:rsid w:val="00432770"/>
    <w:rsid w:val="004358CE"/>
    <w:rsid w:val="00437884"/>
    <w:rsid w:val="00444134"/>
    <w:rsid w:val="00446E7F"/>
    <w:rsid w:val="0045174C"/>
    <w:rsid w:val="004557A9"/>
    <w:rsid w:val="00455EC2"/>
    <w:rsid w:val="00456156"/>
    <w:rsid w:val="00456B92"/>
    <w:rsid w:val="0046109C"/>
    <w:rsid w:val="004633EF"/>
    <w:rsid w:val="0046652E"/>
    <w:rsid w:val="00467709"/>
    <w:rsid w:val="00471EAA"/>
    <w:rsid w:val="00473893"/>
    <w:rsid w:val="00473940"/>
    <w:rsid w:val="00473AC1"/>
    <w:rsid w:val="00477C9E"/>
    <w:rsid w:val="00480B40"/>
    <w:rsid w:val="00481461"/>
    <w:rsid w:val="00484C4E"/>
    <w:rsid w:val="0048546C"/>
    <w:rsid w:val="00487D29"/>
    <w:rsid w:val="004916E0"/>
    <w:rsid w:val="004924BB"/>
    <w:rsid w:val="004935BA"/>
    <w:rsid w:val="00494010"/>
    <w:rsid w:val="00494AD8"/>
    <w:rsid w:val="00496A00"/>
    <w:rsid w:val="00496D92"/>
    <w:rsid w:val="00497426"/>
    <w:rsid w:val="004A1F64"/>
    <w:rsid w:val="004A4AFC"/>
    <w:rsid w:val="004B0681"/>
    <w:rsid w:val="004B3D02"/>
    <w:rsid w:val="004C2E85"/>
    <w:rsid w:val="004C4A09"/>
    <w:rsid w:val="004C6972"/>
    <w:rsid w:val="004C6B80"/>
    <w:rsid w:val="004D0789"/>
    <w:rsid w:val="004D2960"/>
    <w:rsid w:val="004D49B4"/>
    <w:rsid w:val="004D4F5D"/>
    <w:rsid w:val="004D52F0"/>
    <w:rsid w:val="004D573B"/>
    <w:rsid w:val="004E2A9E"/>
    <w:rsid w:val="004E5A59"/>
    <w:rsid w:val="004E5BB2"/>
    <w:rsid w:val="004E707A"/>
    <w:rsid w:val="004F6FD9"/>
    <w:rsid w:val="005077E8"/>
    <w:rsid w:val="005100BE"/>
    <w:rsid w:val="00512C5A"/>
    <w:rsid w:val="00515263"/>
    <w:rsid w:val="005156F9"/>
    <w:rsid w:val="00520C2E"/>
    <w:rsid w:val="00522E1A"/>
    <w:rsid w:val="00523C7E"/>
    <w:rsid w:val="00524C5F"/>
    <w:rsid w:val="00525ABE"/>
    <w:rsid w:val="00525DDC"/>
    <w:rsid w:val="00530555"/>
    <w:rsid w:val="0053100E"/>
    <w:rsid w:val="005311DE"/>
    <w:rsid w:val="00532E9F"/>
    <w:rsid w:val="005407AF"/>
    <w:rsid w:val="00541098"/>
    <w:rsid w:val="0054377A"/>
    <w:rsid w:val="00551641"/>
    <w:rsid w:val="00552BF9"/>
    <w:rsid w:val="00560852"/>
    <w:rsid w:val="00561A8D"/>
    <w:rsid w:val="00563DB5"/>
    <w:rsid w:val="005711DE"/>
    <w:rsid w:val="00571B20"/>
    <w:rsid w:val="00576B9B"/>
    <w:rsid w:val="00577E01"/>
    <w:rsid w:val="00582263"/>
    <w:rsid w:val="00582A77"/>
    <w:rsid w:val="00587116"/>
    <w:rsid w:val="0058733A"/>
    <w:rsid w:val="0059236D"/>
    <w:rsid w:val="00592EA7"/>
    <w:rsid w:val="00596FCC"/>
    <w:rsid w:val="005A06BB"/>
    <w:rsid w:val="005A18A4"/>
    <w:rsid w:val="005A44D0"/>
    <w:rsid w:val="005A72DF"/>
    <w:rsid w:val="005A7C26"/>
    <w:rsid w:val="005B0FC6"/>
    <w:rsid w:val="005B4673"/>
    <w:rsid w:val="005B5839"/>
    <w:rsid w:val="005C30E7"/>
    <w:rsid w:val="005C3601"/>
    <w:rsid w:val="005C4B5C"/>
    <w:rsid w:val="005C5019"/>
    <w:rsid w:val="005C53C6"/>
    <w:rsid w:val="005D26AF"/>
    <w:rsid w:val="005D4FE6"/>
    <w:rsid w:val="005D7F6A"/>
    <w:rsid w:val="005E2440"/>
    <w:rsid w:val="005E3F95"/>
    <w:rsid w:val="005E50BE"/>
    <w:rsid w:val="005E6FE3"/>
    <w:rsid w:val="005F10CE"/>
    <w:rsid w:val="005F4A65"/>
    <w:rsid w:val="005F58E6"/>
    <w:rsid w:val="0060073F"/>
    <w:rsid w:val="00600BA4"/>
    <w:rsid w:val="00603AED"/>
    <w:rsid w:val="00611B87"/>
    <w:rsid w:val="006173D3"/>
    <w:rsid w:val="00621535"/>
    <w:rsid w:val="006219D8"/>
    <w:rsid w:val="00626526"/>
    <w:rsid w:val="00626A13"/>
    <w:rsid w:val="00626FAF"/>
    <w:rsid w:val="006271B1"/>
    <w:rsid w:val="0063259B"/>
    <w:rsid w:val="00635937"/>
    <w:rsid w:val="00637DC4"/>
    <w:rsid w:val="00642D43"/>
    <w:rsid w:val="00643380"/>
    <w:rsid w:val="00645284"/>
    <w:rsid w:val="006526CC"/>
    <w:rsid w:val="00652CF5"/>
    <w:rsid w:val="00652CF7"/>
    <w:rsid w:val="006534CD"/>
    <w:rsid w:val="0065480F"/>
    <w:rsid w:val="0065624B"/>
    <w:rsid w:val="0065799F"/>
    <w:rsid w:val="006632A2"/>
    <w:rsid w:val="00667B73"/>
    <w:rsid w:val="00667DB6"/>
    <w:rsid w:val="006746A5"/>
    <w:rsid w:val="00674EF5"/>
    <w:rsid w:val="00674F45"/>
    <w:rsid w:val="006752FE"/>
    <w:rsid w:val="00676BEE"/>
    <w:rsid w:val="006775E2"/>
    <w:rsid w:val="006804AA"/>
    <w:rsid w:val="0068070C"/>
    <w:rsid w:val="00681833"/>
    <w:rsid w:val="006819A6"/>
    <w:rsid w:val="00684860"/>
    <w:rsid w:val="00685517"/>
    <w:rsid w:val="00685704"/>
    <w:rsid w:val="006859D7"/>
    <w:rsid w:val="006873B5"/>
    <w:rsid w:val="00691898"/>
    <w:rsid w:val="00692A6D"/>
    <w:rsid w:val="00692B4F"/>
    <w:rsid w:val="00695C3E"/>
    <w:rsid w:val="006A0056"/>
    <w:rsid w:val="006A18BE"/>
    <w:rsid w:val="006A24A1"/>
    <w:rsid w:val="006A24F4"/>
    <w:rsid w:val="006A3B92"/>
    <w:rsid w:val="006A4B0B"/>
    <w:rsid w:val="006A4ED4"/>
    <w:rsid w:val="006B0C64"/>
    <w:rsid w:val="006B1DB3"/>
    <w:rsid w:val="006B34F8"/>
    <w:rsid w:val="006B4A47"/>
    <w:rsid w:val="006B7895"/>
    <w:rsid w:val="006C2AA9"/>
    <w:rsid w:val="006C6276"/>
    <w:rsid w:val="006C71D2"/>
    <w:rsid w:val="006D1398"/>
    <w:rsid w:val="006D1F8E"/>
    <w:rsid w:val="006D4328"/>
    <w:rsid w:val="006D43E5"/>
    <w:rsid w:val="006D58DD"/>
    <w:rsid w:val="006D5DBB"/>
    <w:rsid w:val="006D72B3"/>
    <w:rsid w:val="006D7468"/>
    <w:rsid w:val="006E0C11"/>
    <w:rsid w:val="006E33D4"/>
    <w:rsid w:val="006E4A87"/>
    <w:rsid w:val="006E589C"/>
    <w:rsid w:val="006E7D56"/>
    <w:rsid w:val="006E7EEF"/>
    <w:rsid w:val="006F0DF6"/>
    <w:rsid w:val="00700EC9"/>
    <w:rsid w:val="00700F05"/>
    <w:rsid w:val="00701C99"/>
    <w:rsid w:val="00711645"/>
    <w:rsid w:val="00714C0F"/>
    <w:rsid w:val="00715C07"/>
    <w:rsid w:val="007206A0"/>
    <w:rsid w:val="007209C4"/>
    <w:rsid w:val="00721BE2"/>
    <w:rsid w:val="00722306"/>
    <w:rsid w:val="007238F5"/>
    <w:rsid w:val="00732CA7"/>
    <w:rsid w:val="00733560"/>
    <w:rsid w:val="007340AF"/>
    <w:rsid w:val="0073643E"/>
    <w:rsid w:val="00741DEE"/>
    <w:rsid w:val="007464FA"/>
    <w:rsid w:val="00747CD2"/>
    <w:rsid w:val="00750310"/>
    <w:rsid w:val="007529FB"/>
    <w:rsid w:val="00754B8E"/>
    <w:rsid w:val="00756E2E"/>
    <w:rsid w:val="00761D22"/>
    <w:rsid w:val="00764FE8"/>
    <w:rsid w:val="007657D3"/>
    <w:rsid w:val="007709F9"/>
    <w:rsid w:val="00771E0B"/>
    <w:rsid w:val="007751D8"/>
    <w:rsid w:val="00782A5D"/>
    <w:rsid w:val="00783AD3"/>
    <w:rsid w:val="007845AC"/>
    <w:rsid w:val="00784D32"/>
    <w:rsid w:val="00785797"/>
    <w:rsid w:val="00787705"/>
    <w:rsid w:val="00790319"/>
    <w:rsid w:val="00794B3F"/>
    <w:rsid w:val="007968D8"/>
    <w:rsid w:val="007A2D91"/>
    <w:rsid w:val="007A2D9E"/>
    <w:rsid w:val="007A7BD9"/>
    <w:rsid w:val="007A7BE9"/>
    <w:rsid w:val="007B3D1F"/>
    <w:rsid w:val="007B6323"/>
    <w:rsid w:val="007B7BDC"/>
    <w:rsid w:val="007C1821"/>
    <w:rsid w:val="007C53AB"/>
    <w:rsid w:val="007D54AA"/>
    <w:rsid w:val="007D7CDC"/>
    <w:rsid w:val="007E0222"/>
    <w:rsid w:val="007E166F"/>
    <w:rsid w:val="007E3AC5"/>
    <w:rsid w:val="007E4D74"/>
    <w:rsid w:val="007F01A1"/>
    <w:rsid w:val="007F2D1E"/>
    <w:rsid w:val="007F59F5"/>
    <w:rsid w:val="007F5A4E"/>
    <w:rsid w:val="00800492"/>
    <w:rsid w:val="00801F0D"/>
    <w:rsid w:val="00810E6A"/>
    <w:rsid w:val="0081262D"/>
    <w:rsid w:val="00816B30"/>
    <w:rsid w:val="00816CD9"/>
    <w:rsid w:val="00817948"/>
    <w:rsid w:val="008221A8"/>
    <w:rsid w:val="00822316"/>
    <w:rsid w:val="008245E0"/>
    <w:rsid w:val="00824993"/>
    <w:rsid w:val="00825AC0"/>
    <w:rsid w:val="00826FF8"/>
    <w:rsid w:val="00827A68"/>
    <w:rsid w:val="00833750"/>
    <w:rsid w:val="008343CB"/>
    <w:rsid w:val="00834DF7"/>
    <w:rsid w:val="00835646"/>
    <w:rsid w:val="00842BD3"/>
    <w:rsid w:val="00844237"/>
    <w:rsid w:val="008463C4"/>
    <w:rsid w:val="008464CA"/>
    <w:rsid w:val="0084753C"/>
    <w:rsid w:val="00852B5C"/>
    <w:rsid w:val="008539A7"/>
    <w:rsid w:val="00854423"/>
    <w:rsid w:val="0086085F"/>
    <w:rsid w:val="008608A0"/>
    <w:rsid w:val="00862BB6"/>
    <w:rsid w:val="008630A4"/>
    <w:rsid w:val="00863EA4"/>
    <w:rsid w:val="008657AB"/>
    <w:rsid w:val="00865AFD"/>
    <w:rsid w:val="00870E16"/>
    <w:rsid w:val="00871CD1"/>
    <w:rsid w:val="00872834"/>
    <w:rsid w:val="008754A0"/>
    <w:rsid w:val="00875963"/>
    <w:rsid w:val="008769FE"/>
    <w:rsid w:val="00876B2F"/>
    <w:rsid w:val="00877306"/>
    <w:rsid w:val="00881D7A"/>
    <w:rsid w:val="0088215B"/>
    <w:rsid w:val="0088272A"/>
    <w:rsid w:val="008869C0"/>
    <w:rsid w:val="00887B72"/>
    <w:rsid w:val="00890C94"/>
    <w:rsid w:val="00894166"/>
    <w:rsid w:val="008947B7"/>
    <w:rsid w:val="008A0BFA"/>
    <w:rsid w:val="008A1996"/>
    <w:rsid w:val="008A1B03"/>
    <w:rsid w:val="008A2FCE"/>
    <w:rsid w:val="008A697E"/>
    <w:rsid w:val="008A7942"/>
    <w:rsid w:val="008B2C9C"/>
    <w:rsid w:val="008B4D12"/>
    <w:rsid w:val="008B6870"/>
    <w:rsid w:val="008C1A3F"/>
    <w:rsid w:val="008C1BA5"/>
    <w:rsid w:val="008C32D4"/>
    <w:rsid w:val="008C3AC3"/>
    <w:rsid w:val="008C6596"/>
    <w:rsid w:val="008D4E98"/>
    <w:rsid w:val="008D5040"/>
    <w:rsid w:val="008E609B"/>
    <w:rsid w:val="008E6362"/>
    <w:rsid w:val="008E6B56"/>
    <w:rsid w:val="008E7C90"/>
    <w:rsid w:val="008F0B97"/>
    <w:rsid w:val="008F21C3"/>
    <w:rsid w:val="008F43EE"/>
    <w:rsid w:val="008F4703"/>
    <w:rsid w:val="008F55A1"/>
    <w:rsid w:val="008F6C6B"/>
    <w:rsid w:val="008F7EA1"/>
    <w:rsid w:val="00900532"/>
    <w:rsid w:val="00902986"/>
    <w:rsid w:val="00902DA8"/>
    <w:rsid w:val="009038D9"/>
    <w:rsid w:val="00905BB2"/>
    <w:rsid w:val="00906C21"/>
    <w:rsid w:val="00910EA7"/>
    <w:rsid w:val="00912337"/>
    <w:rsid w:val="00912BFD"/>
    <w:rsid w:val="00914445"/>
    <w:rsid w:val="00914EE3"/>
    <w:rsid w:val="0091523F"/>
    <w:rsid w:val="00916C1A"/>
    <w:rsid w:val="009238B5"/>
    <w:rsid w:val="0092572A"/>
    <w:rsid w:val="00925CC0"/>
    <w:rsid w:val="0093418E"/>
    <w:rsid w:val="00935B38"/>
    <w:rsid w:val="00936D3F"/>
    <w:rsid w:val="0094003D"/>
    <w:rsid w:val="00944E0A"/>
    <w:rsid w:val="00945207"/>
    <w:rsid w:val="00947A8F"/>
    <w:rsid w:val="009512E7"/>
    <w:rsid w:val="00951559"/>
    <w:rsid w:val="009522F6"/>
    <w:rsid w:val="00952DBF"/>
    <w:rsid w:val="00956306"/>
    <w:rsid w:val="009725FE"/>
    <w:rsid w:val="00972ADD"/>
    <w:rsid w:val="00972D5E"/>
    <w:rsid w:val="0097701F"/>
    <w:rsid w:val="00977408"/>
    <w:rsid w:val="00981BF3"/>
    <w:rsid w:val="00981D5A"/>
    <w:rsid w:val="00983F2F"/>
    <w:rsid w:val="00987253"/>
    <w:rsid w:val="0099169D"/>
    <w:rsid w:val="0099395D"/>
    <w:rsid w:val="00995252"/>
    <w:rsid w:val="00995504"/>
    <w:rsid w:val="009B18B7"/>
    <w:rsid w:val="009B2680"/>
    <w:rsid w:val="009B385A"/>
    <w:rsid w:val="009B603B"/>
    <w:rsid w:val="009B752B"/>
    <w:rsid w:val="009B77C9"/>
    <w:rsid w:val="009C1E2B"/>
    <w:rsid w:val="009C5076"/>
    <w:rsid w:val="009C6605"/>
    <w:rsid w:val="009C702A"/>
    <w:rsid w:val="009C72F6"/>
    <w:rsid w:val="009C78EC"/>
    <w:rsid w:val="009D08F9"/>
    <w:rsid w:val="009D0CE0"/>
    <w:rsid w:val="009D413D"/>
    <w:rsid w:val="009E1A1E"/>
    <w:rsid w:val="009E47A4"/>
    <w:rsid w:val="009E4F09"/>
    <w:rsid w:val="009E64F3"/>
    <w:rsid w:val="009F05CC"/>
    <w:rsid w:val="009F13EE"/>
    <w:rsid w:val="009F7629"/>
    <w:rsid w:val="00A00190"/>
    <w:rsid w:val="00A02879"/>
    <w:rsid w:val="00A03908"/>
    <w:rsid w:val="00A042A9"/>
    <w:rsid w:val="00A10A0F"/>
    <w:rsid w:val="00A10BA7"/>
    <w:rsid w:val="00A10F61"/>
    <w:rsid w:val="00A1126F"/>
    <w:rsid w:val="00A14875"/>
    <w:rsid w:val="00A15758"/>
    <w:rsid w:val="00A21938"/>
    <w:rsid w:val="00A21DA7"/>
    <w:rsid w:val="00A24F86"/>
    <w:rsid w:val="00A26C42"/>
    <w:rsid w:val="00A30AC3"/>
    <w:rsid w:val="00A32ED9"/>
    <w:rsid w:val="00A373E3"/>
    <w:rsid w:val="00A373EF"/>
    <w:rsid w:val="00A41269"/>
    <w:rsid w:val="00A47990"/>
    <w:rsid w:val="00A51643"/>
    <w:rsid w:val="00A542F0"/>
    <w:rsid w:val="00A55406"/>
    <w:rsid w:val="00A55A73"/>
    <w:rsid w:val="00A55F8D"/>
    <w:rsid w:val="00A609EC"/>
    <w:rsid w:val="00A67D81"/>
    <w:rsid w:val="00A7000A"/>
    <w:rsid w:val="00A7174E"/>
    <w:rsid w:val="00A71D2A"/>
    <w:rsid w:val="00A73E40"/>
    <w:rsid w:val="00A85089"/>
    <w:rsid w:val="00A913FB"/>
    <w:rsid w:val="00A933DF"/>
    <w:rsid w:val="00A950F6"/>
    <w:rsid w:val="00A96C0C"/>
    <w:rsid w:val="00A96D4B"/>
    <w:rsid w:val="00A96D75"/>
    <w:rsid w:val="00AA08A3"/>
    <w:rsid w:val="00AA25FA"/>
    <w:rsid w:val="00AA3CA7"/>
    <w:rsid w:val="00AA4FD7"/>
    <w:rsid w:val="00AB2FC1"/>
    <w:rsid w:val="00AB5838"/>
    <w:rsid w:val="00AC1A10"/>
    <w:rsid w:val="00AC3262"/>
    <w:rsid w:val="00AC4096"/>
    <w:rsid w:val="00AC5309"/>
    <w:rsid w:val="00AC7451"/>
    <w:rsid w:val="00AD2EE1"/>
    <w:rsid w:val="00AD3757"/>
    <w:rsid w:val="00AD38B6"/>
    <w:rsid w:val="00AD77E6"/>
    <w:rsid w:val="00AE5BC4"/>
    <w:rsid w:val="00AE7AF8"/>
    <w:rsid w:val="00AF0592"/>
    <w:rsid w:val="00AF587B"/>
    <w:rsid w:val="00AF5BD0"/>
    <w:rsid w:val="00AF6789"/>
    <w:rsid w:val="00AF7BD3"/>
    <w:rsid w:val="00B02D14"/>
    <w:rsid w:val="00B0514F"/>
    <w:rsid w:val="00B055F9"/>
    <w:rsid w:val="00B05AFA"/>
    <w:rsid w:val="00B137E6"/>
    <w:rsid w:val="00B17263"/>
    <w:rsid w:val="00B2138A"/>
    <w:rsid w:val="00B22690"/>
    <w:rsid w:val="00B23A82"/>
    <w:rsid w:val="00B25FA1"/>
    <w:rsid w:val="00B31230"/>
    <w:rsid w:val="00B322D4"/>
    <w:rsid w:val="00B32440"/>
    <w:rsid w:val="00B35A1F"/>
    <w:rsid w:val="00B36C0B"/>
    <w:rsid w:val="00B4028B"/>
    <w:rsid w:val="00B4283F"/>
    <w:rsid w:val="00B44C38"/>
    <w:rsid w:val="00B51377"/>
    <w:rsid w:val="00B56D09"/>
    <w:rsid w:val="00B621C0"/>
    <w:rsid w:val="00B624DC"/>
    <w:rsid w:val="00B65FFD"/>
    <w:rsid w:val="00B726C8"/>
    <w:rsid w:val="00B744D7"/>
    <w:rsid w:val="00B749A7"/>
    <w:rsid w:val="00B7519A"/>
    <w:rsid w:val="00B75B07"/>
    <w:rsid w:val="00B80FA7"/>
    <w:rsid w:val="00B81440"/>
    <w:rsid w:val="00B81A97"/>
    <w:rsid w:val="00B823F7"/>
    <w:rsid w:val="00B84255"/>
    <w:rsid w:val="00B90131"/>
    <w:rsid w:val="00B93786"/>
    <w:rsid w:val="00B95E62"/>
    <w:rsid w:val="00B967F8"/>
    <w:rsid w:val="00BA04C7"/>
    <w:rsid w:val="00BA2297"/>
    <w:rsid w:val="00BA4902"/>
    <w:rsid w:val="00BA54D4"/>
    <w:rsid w:val="00BA778B"/>
    <w:rsid w:val="00BA7B55"/>
    <w:rsid w:val="00BC6FEA"/>
    <w:rsid w:val="00BC7C48"/>
    <w:rsid w:val="00BD0FD3"/>
    <w:rsid w:val="00BD332F"/>
    <w:rsid w:val="00BD37E1"/>
    <w:rsid w:val="00BE0429"/>
    <w:rsid w:val="00BE4AC7"/>
    <w:rsid w:val="00BE4EB5"/>
    <w:rsid w:val="00BE5BC1"/>
    <w:rsid w:val="00BE6336"/>
    <w:rsid w:val="00BE6744"/>
    <w:rsid w:val="00BE6B6C"/>
    <w:rsid w:val="00BE74B0"/>
    <w:rsid w:val="00BF5462"/>
    <w:rsid w:val="00BF574C"/>
    <w:rsid w:val="00BF7EA0"/>
    <w:rsid w:val="00C008F2"/>
    <w:rsid w:val="00C00AB1"/>
    <w:rsid w:val="00C01102"/>
    <w:rsid w:val="00C01742"/>
    <w:rsid w:val="00C0269C"/>
    <w:rsid w:val="00C02B64"/>
    <w:rsid w:val="00C1173D"/>
    <w:rsid w:val="00C11997"/>
    <w:rsid w:val="00C11B3E"/>
    <w:rsid w:val="00C14133"/>
    <w:rsid w:val="00C16F2D"/>
    <w:rsid w:val="00C249BE"/>
    <w:rsid w:val="00C26269"/>
    <w:rsid w:val="00C30795"/>
    <w:rsid w:val="00C30E64"/>
    <w:rsid w:val="00C32E2D"/>
    <w:rsid w:val="00C35A1D"/>
    <w:rsid w:val="00C419B4"/>
    <w:rsid w:val="00C426CD"/>
    <w:rsid w:val="00C4691C"/>
    <w:rsid w:val="00C469BC"/>
    <w:rsid w:val="00C47ED2"/>
    <w:rsid w:val="00C5089F"/>
    <w:rsid w:val="00C53EEF"/>
    <w:rsid w:val="00C5602F"/>
    <w:rsid w:val="00C560A9"/>
    <w:rsid w:val="00C56257"/>
    <w:rsid w:val="00C56B4A"/>
    <w:rsid w:val="00C61115"/>
    <w:rsid w:val="00C65174"/>
    <w:rsid w:val="00C66F7E"/>
    <w:rsid w:val="00C701E2"/>
    <w:rsid w:val="00C71E55"/>
    <w:rsid w:val="00C72145"/>
    <w:rsid w:val="00C74274"/>
    <w:rsid w:val="00C755D0"/>
    <w:rsid w:val="00C77689"/>
    <w:rsid w:val="00C805F2"/>
    <w:rsid w:val="00C80A2A"/>
    <w:rsid w:val="00C81764"/>
    <w:rsid w:val="00C81DD9"/>
    <w:rsid w:val="00C8286D"/>
    <w:rsid w:val="00C866CE"/>
    <w:rsid w:val="00C930A3"/>
    <w:rsid w:val="00C945AA"/>
    <w:rsid w:val="00C96163"/>
    <w:rsid w:val="00C96EFF"/>
    <w:rsid w:val="00C975B0"/>
    <w:rsid w:val="00CA06A6"/>
    <w:rsid w:val="00CA449A"/>
    <w:rsid w:val="00CA51FF"/>
    <w:rsid w:val="00CA586D"/>
    <w:rsid w:val="00CA5C16"/>
    <w:rsid w:val="00CA7A3F"/>
    <w:rsid w:val="00CB4AD6"/>
    <w:rsid w:val="00CB4DD6"/>
    <w:rsid w:val="00CC136E"/>
    <w:rsid w:val="00CC7AE5"/>
    <w:rsid w:val="00CD3AA0"/>
    <w:rsid w:val="00CD401A"/>
    <w:rsid w:val="00CD5B73"/>
    <w:rsid w:val="00CD7B20"/>
    <w:rsid w:val="00CE00E2"/>
    <w:rsid w:val="00CE14EB"/>
    <w:rsid w:val="00CE30D4"/>
    <w:rsid w:val="00CE4AF0"/>
    <w:rsid w:val="00CF0E13"/>
    <w:rsid w:val="00CF3119"/>
    <w:rsid w:val="00CF34A3"/>
    <w:rsid w:val="00CF4F8A"/>
    <w:rsid w:val="00CF6F60"/>
    <w:rsid w:val="00D0024A"/>
    <w:rsid w:val="00D06291"/>
    <w:rsid w:val="00D066E8"/>
    <w:rsid w:val="00D110B9"/>
    <w:rsid w:val="00D112FA"/>
    <w:rsid w:val="00D16B66"/>
    <w:rsid w:val="00D17151"/>
    <w:rsid w:val="00D17939"/>
    <w:rsid w:val="00D20144"/>
    <w:rsid w:val="00D2244A"/>
    <w:rsid w:val="00D22885"/>
    <w:rsid w:val="00D23E86"/>
    <w:rsid w:val="00D23F5A"/>
    <w:rsid w:val="00D25A77"/>
    <w:rsid w:val="00D26F92"/>
    <w:rsid w:val="00D271DF"/>
    <w:rsid w:val="00D27C8B"/>
    <w:rsid w:val="00D31C78"/>
    <w:rsid w:val="00D34199"/>
    <w:rsid w:val="00D34CCA"/>
    <w:rsid w:val="00D441E3"/>
    <w:rsid w:val="00D45600"/>
    <w:rsid w:val="00D46743"/>
    <w:rsid w:val="00D47F68"/>
    <w:rsid w:val="00D5180D"/>
    <w:rsid w:val="00D51F7C"/>
    <w:rsid w:val="00D602ED"/>
    <w:rsid w:val="00D62438"/>
    <w:rsid w:val="00D63450"/>
    <w:rsid w:val="00D64DCE"/>
    <w:rsid w:val="00D65250"/>
    <w:rsid w:val="00D7086E"/>
    <w:rsid w:val="00D7420E"/>
    <w:rsid w:val="00D758CA"/>
    <w:rsid w:val="00D810A8"/>
    <w:rsid w:val="00D8274E"/>
    <w:rsid w:val="00D93591"/>
    <w:rsid w:val="00D94396"/>
    <w:rsid w:val="00D95314"/>
    <w:rsid w:val="00D96CA4"/>
    <w:rsid w:val="00D97BB6"/>
    <w:rsid w:val="00DA0901"/>
    <w:rsid w:val="00DA0BF1"/>
    <w:rsid w:val="00DA1381"/>
    <w:rsid w:val="00DA20A5"/>
    <w:rsid w:val="00DA244D"/>
    <w:rsid w:val="00DA3DAD"/>
    <w:rsid w:val="00DA7251"/>
    <w:rsid w:val="00DB005B"/>
    <w:rsid w:val="00DB1A1A"/>
    <w:rsid w:val="00DB2282"/>
    <w:rsid w:val="00DB66E9"/>
    <w:rsid w:val="00DB7299"/>
    <w:rsid w:val="00DB73D9"/>
    <w:rsid w:val="00DC50FD"/>
    <w:rsid w:val="00DC5369"/>
    <w:rsid w:val="00DD10B3"/>
    <w:rsid w:val="00DD2EB6"/>
    <w:rsid w:val="00DD3515"/>
    <w:rsid w:val="00DD58E1"/>
    <w:rsid w:val="00DD6CFB"/>
    <w:rsid w:val="00DE041E"/>
    <w:rsid w:val="00DE18A6"/>
    <w:rsid w:val="00DE39D2"/>
    <w:rsid w:val="00DE3AE4"/>
    <w:rsid w:val="00DE50B5"/>
    <w:rsid w:val="00DE6DC9"/>
    <w:rsid w:val="00DE715C"/>
    <w:rsid w:val="00DF2E0A"/>
    <w:rsid w:val="00DF76B2"/>
    <w:rsid w:val="00E003CA"/>
    <w:rsid w:val="00E0197C"/>
    <w:rsid w:val="00E0683F"/>
    <w:rsid w:val="00E1713C"/>
    <w:rsid w:val="00E21563"/>
    <w:rsid w:val="00E218A3"/>
    <w:rsid w:val="00E4560F"/>
    <w:rsid w:val="00E46620"/>
    <w:rsid w:val="00E50AC7"/>
    <w:rsid w:val="00E50D8A"/>
    <w:rsid w:val="00E529BE"/>
    <w:rsid w:val="00E6174E"/>
    <w:rsid w:val="00E62EE6"/>
    <w:rsid w:val="00E648AD"/>
    <w:rsid w:val="00E65E35"/>
    <w:rsid w:val="00E71424"/>
    <w:rsid w:val="00E86479"/>
    <w:rsid w:val="00E87645"/>
    <w:rsid w:val="00E90B50"/>
    <w:rsid w:val="00E960FF"/>
    <w:rsid w:val="00E96CAB"/>
    <w:rsid w:val="00E97A9B"/>
    <w:rsid w:val="00EA0EF9"/>
    <w:rsid w:val="00EA21C3"/>
    <w:rsid w:val="00EA370B"/>
    <w:rsid w:val="00EA38E0"/>
    <w:rsid w:val="00EA46E1"/>
    <w:rsid w:val="00EA7958"/>
    <w:rsid w:val="00EB35E0"/>
    <w:rsid w:val="00EB4C1D"/>
    <w:rsid w:val="00EB4F5D"/>
    <w:rsid w:val="00EB5314"/>
    <w:rsid w:val="00EC1EBD"/>
    <w:rsid w:val="00EC4176"/>
    <w:rsid w:val="00EC670A"/>
    <w:rsid w:val="00EC67FF"/>
    <w:rsid w:val="00EC74E8"/>
    <w:rsid w:val="00ED1E2A"/>
    <w:rsid w:val="00ED4280"/>
    <w:rsid w:val="00ED55B0"/>
    <w:rsid w:val="00ED5833"/>
    <w:rsid w:val="00EE3C12"/>
    <w:rsid w:val="00EE73BA"/>
    <w:rsid w:val="00EF082C"/>
    <w:rsid w:val="00EF63A7"/>
    <w:rsid w:val="00F0101A"/>
    <w:rsid w:val="00F0189D"/>
    <w:rsid w:val="00F02984"/>
    <w:rsid w:val="00F10132"/>
    <w:rsid w:val="00F10F4B"/>
    <w:rsid w:val="00F156BD"/>
    <w:rsid w:val="00F2488D"/>
    <w:rsid w:val="00F2637B"/>
    <w:rsid w:val="00F2667C"/>
    <w:rsid w:val="00F26B76"/>
    <w:rsid w:val="00F2776D"/>
    <w:rsid w:val="00F3072F"/>
    <w:rsid w:val="00F31977"/>
    <w:rsid w:val="00F31E32"/>
    <w:rsid w:val="00F328A9"/>
    <w:rsid w:val="00F32AC1"/>
    <w:rsid w:val="00F332B1"/>
    <w:rsid w:val="00F34735"/>
    <w:rsid w:val="00F35037"/>
    <w:rsid w:val="00F40C14"/>
    <w:rsid w:val="00F43ABC"/>
    <w:rsid w:val="00F4771E"/>
    <w:rsid w:val="00F55491"/>
    <w:rsid w:val="00F55BC9"/>
    <w:rsid w:val="00F64122"/>
    <w:rsid w:val="00F64435"/>
    <w:rsid w:val="00F64D21"/>
    <w:rsid w:val="00F65BC4"/>
    <w:rsid w:val="00F66E8B"/>
    <w:rsid w:val="00F6703E"/>
    <w:rsid w:val="00F83B25"/>
    <w:rsid w:val="00F87421"/>
    <w:rsid w:val="00F87D24"/>
    <w:rsid w:val="00F90619"/>
    <w:rsid w:val="00F9216C"/>
    <w:rsid w:val="00F93BDA"/>
    <w:rsid w:val="00F9469A"/>
    <w:rsid w:val="00F96274"/>
    <w:rsid w:val="00FA22AE"/>
    <w:rsid w:val="00FA45AF"/>
    <w:rsid w:val="00FA4F53"/>
    <w:rsid w:val="00FA7656"/>
    <w:rsid w:val="00FB3502"/>
    <w:rsid w:val="00FB54B4"/>
    <w:rsid w:val="00FB5733"/>
    <w:rsid w:val="00FB608E"/>
    <w:rsid w:val="00FB66E0"/>
    <w:rsid w:val="00FB6E1B"/>
    <w:rsid w:val="00FB6F44"/>
    <w:rsid w:val="00FB75FD"/>
    <w:rsid w:val="00FC2559"/>
    <w:rsid w:val="00FC3931"/>
    <w:rsid w:val="00FC41ED"/>
    <w:rsid w:val="00FC73B5"/>
    <w:rsid w:val="00FD1486"/>
    <w:rsid w:val="00FD2790"/>
    <w:rsid w:val="00FD55E9"/>
    <w:rsid w:val="00FD7482"/>
    <w:rsid w:val="00FE0E02"/>
    <w:rsid w:val="00FE0F1F"/>
    <w:rsid w:val="00FE1BB0"/>
    <w:rsid w:val="00FE3637"/>
    <w:rsid w:val="00FE3F7B"/>
    <w:rsid w:val="00FE512E"/>
    <w:rsid w:val="00FE7692"/>
    <w:rsid w:val="00FE782A"/>
    <w:rsid w:val="00FF001B"/>
    <w:rsid w:val="00FF2F9F"/>
    <w:rsid w:val="00FF75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58">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4F86"/>
    <w:pPr>
      <w:spacing w:after="0" w:line="240" w:lineRule="auto"/>
    </w:pPr>
    <w:rPr>
      <w:rFonts w:ascii="Times New Roman" w:eastAsiaTheme="minorEastAsia" w:hAnsi="Times New Roman" w:cs="Times New Roman"/>
      <w:lang w:eastAsia="en-IN"/>
    </w:rPr>
  </w:style>
  <w:style w:type="paragraph" w:styleId="Heading3">
    <w:name w:val="heading 3"/>
    <w:basedOn w:val="Normal"/>
    <w:link w:val="Heading3Char"/>
    <w:uiPriority w:val="9"/>
    <w:qFormat/>
    <w:rsid w:val="00A21DA7"/>
    <w:pPr>
      <w:spacing w:before="100" w:beforeAutospacing="1" w:after="100" w:afterAutospacing="1"/>
      <w:outlineLvl w:val="2"/>
    </w:pPr>
    <w:rPr>
      <w:rFonts w:eastAsia="Times New Roman"/>
      <w:b/>
      <w:bCs/>
      <w:sz w:val="27"/>
      <w:szCs w:val="27"/>
      <w:lang w:val="en-US" w:eastAsia="en-US"/>
    </w:rPr>
  </w:style>
  <w:style w:type="paragraph" w:styleId="Heading4">
    <w:name w:val="heading 4"/>
    <w:basedOn w:val="Normal"/>
    <w:next w:val="Normal"/>
    <w:link w:val="Heading4Char"/>
    <w:uiPriority w:val="9"/>
    <w:semiHidden/>
    <w:unhideWhenUsed/>
    <w:qFormat/>
    <w:rsid w:val="00A21DA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12819"/>
    <w:pPr>
      <w:keepNext/>
      <w:keepLines/>
      <w:spacing w:before="200" w:line="276" w:lineRule="auto"/>
      <w:outlineLvl w:val="4"/>
    </w:pPr>
    <w:rPr>
      <w:rFonts w:asciiTheme="majorHAnsi" w:eastAsiaTheme="majorEastAsia" w:hAnsiTheme="majorHAnsi" w:cstheme="majorBidi"/>
      <w:color w:val="243F60"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9BE"/>
    <w:pPr>
      <w:tabs>
        <w:tab w:val="center" w:pos="4513"/>
        <w:tab w:val="right" w:pos="9026"/>
      </w:tabs>
    </w:pPr>
  </w:style>
  <w:style w:type="character" w:customStyle="1" w:styleId="HeaderChar">
    <w:name w:val="Header Char"/>
    <w:basedOn w:val="DefaultParagraphFont"/>
    <w:link w:val="Header"/>
    <w:uiPriority w:val="99"/>
    <w:rsid w:val="00E529BE"/>
    <w:rPr>
      <w:rFonts w:ascii="Times New Roman" w:eastAsiaTheme="minorEastAsia" w:hAnsi="Times New Roman" w:cs="Times New Roman"/>
      <w:lang w:eastAsia="en-IN"/>
    </w:rPr>
  </w:style>
  <w:style w:type="paragraph" w:styleId="Footer">
    <w:name w:val="footer"/>
    <w:basedOn w:val="Normal"/>
    <w:link w:val="FooterChar"/>
    <w:uiPriority w:val="99"/>
    <w:semiHidden/>
    <w:unhideWhenUsed/>
    <w:rsid w:val="00E529BE"/>
    <w:pPr>
      <w:tabs>
        <w:tab w:val="center" w:pos="4513"/>
        <w:tab w:val="right" w:pos="9026"/>
      </w:tabs>
    </w:pPr>
  </w:style>
  <w:style w:type="character" w:customStyle="1" w:styleId="FooterChar">
    <w:name w:val="Footer Char"/>
    <w:basedOn w:val="DefaultParagraphFont"/>
    <w:link w:val="Footer"/>
    <w:uiPriority w:val="99"/>
    <w:semiHidden/>
    <w:rsid w:val="00E529BE"/>
    <w:rPr>
      <w:rFonts w:ascii="Times New Roman" w:eastAsiaTheme="minorEastAsia" w:hAnsi="Times New Roman" w:cs="Times New Roman"/>
      <w:lang w:eastAsia="en-IN"/>
    </w:rPr>
  </w:style>
  <w:style w:type="paragraph" w:styleId="ListParagraph">
    <w:name w:val="List Paragraph"/>
    <w:basedOn w:val="Normal"/>
    <w:uiPriority w:val="1"/>
    <w:qFormat/>
    <w:rsid w:val="009522F6"/>
    <w:pPr>
      <w:ind w:left="720"/>
      <w:contextualSpacing/>
    </w:pPr>
    <w:rPr>
      <w:rFonts w:eastAsia="Times New Roman"/>
      <w:sz w:val="24"/>
      <w:szCs w:val="24"/>
      <w:lang w:val="en-US" w:eastAsia="en-US"/>
    </w:rPr>
  </w:style>
  <w:style w:type="character" w:customStyle="1" w:styleId="Heading5Char">
    <w:name w:val="Heading 5 Char"/>
    <w:basedOn w:val="DefaultParagraphFont"/>
    <w:link w:val="Heading5"/>
    <w:uiPriority w:val="9"/>
    <w:rsid w:val="00012819"/>
    <w:rPr>
      <w:rFonts w:asciiTheme="majorHAnsi" w:eastAsiaTheme="majorEastAsia" w:hAnsiTheme="majorHAnsi" w:cstheme="majorBidi"/>
      <w:color w:val="243F60" w:themeColor="accent1" w:themeShade="7F"/>
      <w:lang w:val="en-US"/>
    </w:rPr>
  </w:style>
  <w:style w:type="paragraph" w:styleId="NormalWeb">
    <w:name w:val="Normal (Web)"/>
    <w:basedOn w:val="Normal"/>
    <w:uiPriority w:val="99"/>
    <w:unhideWhenUsed/>
    <w:rsid w:val="00012819"/>
    <w:pPr>
      <w:spacing w:before="100" w:beforeAutospacing="1" w:after="100" w:afterAutospacing="1"/>
    </w:pPr>
    <w:rPr>
      <w:rFonts w:eastAsia="Times New Roman"/>
      <w:sz w:val="24"/>
      <w:szCs w:val="24"/>
      <w:lang w:val="en-US" w:eastAsia="en-US"/>
    </w:rPr>
  </w:style>
  <w:style w:type="table" w:styleId="TableGrid">
    <w:name w:val="Table Grid"/>
    <w:basedOn w:val="TableNormal"/>
    <w:uiPriority w:val="59"/>
    <w:rsid w:val="00012819"/>
    <w:pPr>
      <w:spacing w:after="0" w:line="240" w:lineRule="auto"/>
    </w:pPr>
    <w:rPr>
      <w:rFonts w:ascii="Calibri" w:eastAsia="Calibri" w:hAnsi="Calibri" w:cs="Times New Roman"/>
      <w:sz w:val="20"/>
      <w:szCs w:val="20"/>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A21DA7"/>
    <w:rPr>
      <w:rFonts w:asciiTheme="majorHAnsi" w:eastAsiaTheme="majorEastAsia" w:hAnsiTheme="majorHAnsi" w:cstheme="majorBidi"/>
      <w:b/>
      <w:bCs/>
      <w:i/>
      <w:iCs/>
      <w:color w:val="4F81BD" w:themeColor="accent1"/>
      <w:lang w:eastAsia="en-IN"/>
    </w:rPr>
  </w:style>
  <w:style w:type="character" w:customStyle="1" w:styleId="Heading3Char">
    <w:name w:val="Heading 3 Char"/>
    <w:basedOn w:val="DefaultParagraphFont"/>
    <w:link w:val="Heading3"/>
    <w:uiPriority w:val="9"/>
    <w:rsid w:val="00A21DA7"/>
    <w:rPr>
      <w:rFonts w:ascii="Times New Roman" w:eastAsia="Times New Roman" w:hAnsi="Times New Roman" w:cs="Times New Roman"/>
      <w:b/>
      <w:bCs/>
      <w:sz w:val="27"/>
      <w:szCs w:val="27"/>
      <w:lang w:val="en-US"/>
    </w:rPr>
  </w:style>
  <w:style w:type="character" w:customStyle="1" w:styleId="apple-converted-space">
    <w:name w:val="apple-converted-space"/>
    <w:basedOn w:val="DefaultParagraphFont"/>
    <w:rsid w:val="00A21DA7"/>
  </w:style>
  <w:style w:type="character" w:customStyle="1" w:styleId="aqj">
    <w:name w:val="aqj"/>
    <w:basedOn w:val="DefaultParagraphFont"/>
    <w:rsid w:val="00A21DA7"/>
  </w:style>
  <w:style w:type="paragraph" w:styleId="BalloonText">
    <w:name w:val="Balloon Text"/>
    <w:basedOn w:val="Normal"/>
    <w:link w:val="BalloonTextChar"/>
    <w:uiPriority w:val="99"/>
    <w:semiHidden/>
    <w:unhideWhenUsed/>
    <w:rsid w:val="00A21DA7"/>
    <w:rPr>
      <w:rFonts w:ascii="Tahoma" w:eastAsia="Times New Roman" w:hAnsi="Tahoma" w:cs="Tahoma"/>
      <w:sz w:val="16"/>
      <w:szCs w:val="16"/>
      <w:lang w:val="en-US" w:eastAsia="en-US"/>
    </w:rPr>
  </w:style>
  <w:style w:type="character" w:customStyle="1" w:styleId="BalloonTextChar">
    <w:name w:val="Balloon Text Char"/>
    <w:basedOn w:val="DefaultParagraphFont"/>
    <w:link w:val="BalloonText"/>
    <w:uiPriority w:val="99"/>
    <w:semiHidden/>
    <w:rsid w:val="00A21DA7"/>
    <w:rPr>
      <w:rFonts w:ascii="Tahoma" w:eastAsia="Times New Roman" w:hAnsi="Tahoma" w:cs="Tahoma"/>
      <w:sz w:val="16"/>
      <w:szCs w:val="16"/>
      <w:lang w:val="en-US"/>
    </w:rPr>
  </w:style>
  <w:style w:type="character" w:styleId="Strong">
    <w:name w:val="Strong"/>
    <w:basedOn w:val="DefaultParagraphFont"/>
    <w:uiPriority w:val="22"/>
    <w:qFormat/>
    <w:rsid w:val="00A21DA7"/>
    <w:rPr>
      <w:b/>
      <w:bCs/>
    </w:rPr>
  </w:style>
  <w:style w:type="paragraph" w:customStyle="1" w:styleId="Default">
    <w:name w:val="Default"/>
    <w:link w:val="DefaultChar"/>
    <w:uiPriority w:val="99"/>
    <w:rsid w:val="00A21DA7"/>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default0">
    <w:name w:val="default"/>
    <w:basedOn w:val="Normal"/>
    <w:rsid w:val="00A21DA7"/>
    <w:pPr>
      <w:spacing w:before="100" w:beforeAutospacing="1" w:after="100" w:afterAutospacing="1"/>
    </w:pPr>
    <w:rPr>
      <w:rFonts w:eastAsia="Times New Roman"/>
      <w:sz w:val="24"/>
      <w:szCs w:val="24"/>
      <w:lang w:val="en-US" w:eastAsia="en-US"/>
    </w:rPr>
  </w:style>
  <w:style w:type="character" w:styleId="Emphasis">
    <w:name w:val="Emphasis"/>
    <w:basedOn w:val="DefaultParagraphFont"/>
    <w:uiPriority w:val="20"/>
    <w:qFormat/>
    <w:rsid w:val="00A21DA7"/>
    <w:rPr>
      <w:i/>
      <w:iCs/>
    </w:rPr>
  </w:style>
  <w:style w:type="character" w:customStyle="1" w:styleId="DefaultChar">
    <w:name w:val="Default Char"/>
    <w:basedOn w:val="DefaultParagraphFont"/>
    <w:link w:val="Default"/>
    <w:uiPriority w:val="99"/>
    <w:locked/>
    <w:rsid w:val="00A21DA7"/>
    <w:rPr>
      <w:rFonts w:ascii="Times New Roman" w:eastAsia="Times New Roman" w:hAnsi="Times New Roman" w:cs="Times New Roman"/>
      <w:color w:val="000000"/>
      <w:sz w:val="24"/>
      <w:szCs w:val="24"/>
      <w:lang w:val="en-US"/>
    </w:rPr>
  </w:style>
  <w:style w:type="paragraph" w:styleId="NoSpacing">
    <w:name w:val="No Spacing"/>
    <w:link w:val="NoSpacingChar"/>
    <w:uiPriority w:val="1"/>
    <w:qFormat/>
    <w:rsid w:val="000F7ABA"/>
    <w:pPr>
      <w:spacing w:after="0" w:line="240" w:lineRule="auto"/>
    </w:pPr>
    <w:rPr>
      <w:rFonts w:eastAsiaTheme="minorEastAsia"/>
      <w:lang w:val="en-US"/>
    </w:rPr>
  </w:style>
  <w:style w:type="character" w:customStyle="1" w:styleId="NoSpacingChar">
    <w:name w:val="No Spacing Char"/>
    <w:link w:val="NoSpacing"/>
    <w:uiPriority w:val="1"/>
    <w:rsid w:val="000F7ABA"/>
    <w:rPr>
      <w:rFonts w:eastAsiaTheme="minorEastAsia"/>
      <w:lang w:val="en-US"/>
    </w:rPr>
  </w:style>
  <w:style w:type="paragraph" w:styleId="BodyText">
    <w:name w:val="Body Text"/>
    <w:basedOn w:val="Normal"/>
    <w:link w:val="BodyTextChar"/>
    <w:uiPriority w:val="1"/>
    <w:qFormat/>
    <w:rsid w:val="00473AC1"/>
    <w:pPr>
      <w:widowControl w:val="0"/>
      <w:autoSpaceDE w:val="0"/>
      <w:autoSpaceDN w:val="0"/>
      <w:ind w:left="960"/>
    </w:pPr>
    <w:rPr>
      <w:rFonts w:ascii="Arial" w:eastAsia="Arial" w:hAnsi="Arial" w:cs="Arial"/>
      <w:sz w:val="24"/>
      <w:szCs w:val="24"/>
      <w:lang w:val="en-US" w:eastAsia="en-US" w:bidi="en-US"/>
    </w:rPr>
  </w:style>
  <w:style w:type="character" w:customStyle="1" w:styleId="BodyTextChar">
    <w:name w:val="Body Text Char"/>
    <w:basedOn w:val="DefaultParagraphFont"/>
    <w:link w:val="BodyText"/>
    <w:uiPriority w:val="1"/>
    <w:rsid w:val="00473AC1"/>
    <w:rPr>
      <w:rFonts w:ascii="Arial" w:eastAsia="Arial" w:hAnsi="Arial" w:cs="Arial"/>
      <w:sz w:val="24"/>
      <w:szCs w:val="24"/>
      <w:lang w:val="en-US" w:bidi="en-US"/>
    </w:rPr>
  </w:style>
</w:styles>
</file>

<file path=word/webSettings.xml><?xml version="1.0" encoding="utf-8"?>
<w:webSettings xmlns:r="http://schemas.openxmlformats.org/officeDocument/2006/relationships" xmlns:w="http://schemas.openxmlformats.org/wordprocessingml/2006/main">
  <w:divs>
    <w:div w:id="12459772">
      <w:bodyDiv w:val="1"/>
      <w:marLeft w:val="0"/>
      <w:marRight w:val="0"/>
      <w:marTop w:val="0"/>
      <w:marBottom w:val="0"/>
      <w:divBdr>
        <w:top w:val="none" w:sz="0" w:space="0" w:color="auto"/>
        <w:left w:val="none" w:sz="0" w:space="0" w:color="auto"/>
        <w:bottom w:val="none" w:sz="0" w:space="0" w:color="auto"/>
        <w:right w:val="none" w:sz="0" w:space="0" w:color="auto"/>
      </w:divBdr>
    </w:div>
    <w:div w:id="83183592">
      <w:bodyDiv w:val="1"/>
      <w:marLeft w:val="0"/>
      <w:marRight w:val="0"/>
      <w:marTop w:val="0"/>
      <w:marBottom w:val="0"/>
      <w:divBdr>
        <w:top w:val="none" w:sz="0" w:space="0" w:color="auto"/>
        <w:left w:val="none" w:sz="0" w:space="0" w:color="auto"/>
        <w:bottom w:val="none" w:sz="0" w:space="0" w:color="auto"/>
        <w:right w:val="none" w:sz="0" w:space="0" w:color="auto"/>
      </w:divBdr>
    </w:div>
    <w:div w:id="465507311">
      <w:bodyDiv w:val="1"/>
      <w:marLeft w:val="0"/>
      <w:marRight w:val="0"/>
      <w:marTop w:val="0"/>
      <w:marBottom w:val="0"/>
      <w:divBdr>
        <w:top w:val="none" w:sz="0" w:space="0" w:color="auto"/>
        <w:left w:val="none" w:sz="0" w:space="0" w:color="auto"/>
        <w:bottom w:val="none" w:sz="0" w:space="0" w:color="auto"/>
        <w:right w:val="none" w:sz="0" w:space="0" w:color="auto"/>
      </w:divBdr>
    </w:div>
    <w:div w:id="561791461">
      <w:bodyDiv w:val="1"/>
      <w:marLeft w:val="0"/>
      <w:marRight w:val="0"/>
      <w:marTop w:val="0"/>
      <w:marBottom w:val="0"/>
      <w:divBdr>
        <w:top w:val="none" w:sz="0" w:space="0" w:color="auto"/>
        <w:left w:val="none" w:sz="0" w:space="0" w:color="auto"/>
        <w:bottom w:val="none" w:sz="0" w:space="0" w:color="auto"/>
        <w:right w:val="none" w:sz="0" w:space="0" w:color="auto"/>
      </w:divBdr>
    </w:div>
    <w:div w:id="612784439">
      <w:bodyDiv w:val="1"/>
      <w:marLeft w:val="0"/>
      <w:marRight w:val="0"/>
      <w:marTop w:val="0"/>
      <w:marBottom w:val="0"/>
      <w:divBdr>
        <w:top w:val="none" w:sz="0" w:space="0" w:color="auto"/>
        <w:left w:val="none" w:sz="0" w:space="0" w:color="auto"/>
        <w:bottom w:val="none" w:sz="0" w:space="0" w:color="auto"/>
        <w:right w:val="none" w:sz="0" w:space="0" w:color="auto"/>
      </w:divBdr>
    </w:div>
    <w:div w:id="752161482">
      <w:bodyDiv w:val="1"/>
      <w:marLeft w:val="0"/>
      <w:marRight w:val="0"/>
      <w:marTop w:val="0"/>
      <w:marBottom w:val="0"/>
      <w:divBdr>
        <w:top w:val="none" w:sz="0" w:space="0" w:color="auto"/>
        <w:left w:val="none" w:sz="0" w:space="0" w:color="auto"/>
        <w:bottom w:val="none" w:sz="0" w:space="0" w:color="auto"/>
        <w:right w:val="none" w:sz="0" w:space="0" w:color="auto"/>
      </w:divBdr>
    </w:div>
    <w:div w:id="788086109">
      <w:bodyDiv w:val="1"/>
      <w:marLeft w:val="0"/>
      <w:marRight w:val="0"/>
      <w:marTop w:val="0"/>
      <w:marBottom w:val="0"/>
      <w:divBdr>
        <w:top w:val="none" w:sz="0" w:space="0" w:color="auto"/>
        <w:left w:val="none" w:sz="0" w:space="0" w:color="auto"/>
        <w:bottom w:val="none" w:sz="0" w:space="0" w:color="auto"/>
        <w:right w:val="none" w:sz="0" w:space="0" w:color="auto"/>
      </w:divBdr>
    </w:div>
    <w:div w:id="842861419">
      <w:bodyDiv w:val="1"/>
      <w:marLeft w:val="0"/>
      <w:marRight w:val="0"/>
      <w:marTop w:val="0"/>
      <w:marBottom w:val="0"/>
      <w:divBdr>
        <w:top w:val="none" w:sz="0" w:space="0" w:color="auto"/>
        <w:left w:val="none" w:sz="0" w:space="0" w:color="auto"/>
        <w:bottom w:val="none" w:sz="0" w:space="0" w:color="auto"/>
        <w:right w:val="none" w:sz="0" w:space="0" w:color="auto"/>
      </w:divBdr>
    </w:div>
    <w:div w:id="856163772">
      <w:bodyDiv w:val="1"/>
      <w:marLeft w:val="0"/>
      <w:marRight w:val="0"/>
      <w:marTop w:val="0"/>
      <w:marBottom w:val="0"/>
      <w:divBdr>
        <w:top w:val="none" w:sz="0" w:space="0" w:color="auto"/>
        <w:left w:val="none" w:sz="0" w:space="0" w:color="auto"/>
        <w:bottom w:val="none" w:sz="0" w:space="0" w:color="auto"/>
        <w:right w:val="none" w:sz="0" w:space="0" w:color="auto"/>
      </w:divBdr>
    </w:div>
    <w:div w:id="866873382">
      <w:bodyDiv w:val="1"/>
      <w:marLeft w:val="0"/>
      <w:marRight w:val="0"/>
      <w:marTop w:val="0"/>
      <w:marBottom w:val="0"/>
      <w:divBdr>
        <w:top w:val="none" w:sz="0" w:space="0" w:color="auto"/>
        <w:left w:val="none" w:sz="0" w:space="0" w:color="auto"/>
        <w:bottom w:val="none" w:sz="0" w:space="0" w:color="auto"/>
        <w:right w:val="none" w:sz="0" w:space="0" w:color="auto"/>
      </w:divBdr>
    </w:div>
    <w:div w:id="876282646">
      <w:bodyDiv w:val="1"/>
      <w:marLeft w:val="0"/>
      <w:marRight w:val="0"/>
      <w:marTop w:val="0"/>
      <w:marBottom w:val="0"/>
      <w:divBdr>
        <w:top w:val="none" w:sz="0" w:space="0" w:color="auto"/>
        <w:left w:val="none" w:sz="0" w:space="0" w:color="auto"/>
        <w:bottom w:val="none" w:sz="0" w:space="0" w:color="auto"/>
        <w:right w:val="none" w:sz="0" w:space="0" w:color="auto"/>
      </w:divBdr>
    </w:div>
    <w:div w:id="1111508641">
      <w:bodyDiv w:val="1"/>
      <w:marLeft w:val="0"/>
      <w:marRight w:val="0"/>
      <w:marTop w:val="0"/>
      <w:marBottom w:val="0"/>
      <w:divBdr>
        <w:top w:val="none" w:sz="0" w:space="0" w:color="auto"/>
        <w:left w:val="none" w:sz="0" w:space="0" w:color="auto"/>
        <w:bottom w:val="none" w:sz="0" w:space="0" w:color="auto"/>
        <w:right w:val="none" w:sz="0" w:space="0" w:color="auto"/>
      </w:divBdr>
    </w:div>
    <w:div w:id="1254244224">
      <w:bodyDiv w:val="1"/>
      <w:marLeft w:val="0"/>
      <w:marRight w:val="0"/>
      <w:marTop w:val="0"/>
      <w:marBottom w:val="0"/>
      <w:divBdr>
        <w:top w:val="none" w:sz="0" w:space="0" w:color="auto"/>
        <w:left w:val="none" w:sz="0" w:space="0" w:color="auto"/>
        <w:bottom w:val="none" w:sz="0" w:space="0" w:color="auto"/>
        <w:right w:val="none" w:sz="0" w:space="0" w:color="auto"/>
      </w:divBdr>
    </w:div>
    <w:div w:id="1311060214">
      <w:bodyDiv w:val="1"/>
      <w:marLeft w:val="0"/>
      <w:marRight w:val="0"/>
      <w:marTop w:val="0"/>
      <w:marBottom w:val="0"/>
      <w:divBdr>
        <w:top w:val="none" w:sz="0" w:space="0" w:color="auto"/>
        <w:left w:val="none" w:sz="0" w:space="0" w:color="auto"/>
        <w:bottom w:val="none" w:sz="0" w:space="0" w:color="auto"/>
        <w:right w:val="none" w:sz="0" w:space="0" w:color="auto"/>
      </w:divBdr>
    </w:div>
    <w:div w:id="1473787049">
      <w:bodyDiv w:val="1"/>
      <w:marLeft w:val="0"/>
      <w:marRight w:val="0"/>
      <w:marTop w:val="0"/>
      <w:marBottom w:val="0"/>
      <w:divBdr>
        <w:top w:val="none" w:sz="0" w:space="0" w:color="auto"/>
        <w:left w:val="none" w:sz="0" w:space="0" w:color="auto"/>
        <w:bottom w:val="none" w:sz="0" w:space="0" w:color="auto"/>
        <w:right w:val="none" w:sz="0" w:space="0" w:color="auto"/>
      </w:divBdr>
    </w:div>
    <w:div w:id="1702045275">
      <w:bodyDiv w:val="1"/>
      <w:marLeft w:val="0"/>
      <w:marRight w:val="0"/>
      <w:marTop w:val="0"/>
      <w:marBottom w:val="0"/>
      <w:divBdr>
        <w:top w:val="none" w:sz="0" w:space="0" w:color="auto"/>
        <w:left w:val="none" w:sz="0" w:space="0" w:color="auto"/>
        <w:bottom w:val="none" w:sz="0" w:space="0" w:color="auto"/>
        <w:right w:val="none" w:sz="0" w:space="0" w:color="auto"/>
      </w:divBdr>
    </w:div>
    <w:div w:id="1891989851">
      <w:bodyDiv w:val="1"/>
      <w:marLeft w:val="0"/>
      <w:marRight w:val="0"/>
      <w:marTop w:val="0"/>
      <w:marBottom w:val="0"/>
      <w:divBdr>
        <w:top w:val="none" w:sz="0" w:space="0" w:color="auto"/>
        <w:left w:val="none" w:sz="0" w:space="0" w:color="auto"/>
        <w:bottom w:val="none" w:sz="0" w:space="0" w:color="auto"/>
        <w:right w:val="none" w:sz="0" w:space="0" w:color="auto"/>
      </w:divBdr>
    </w:div>
    <w:div w:id="1921405631">
      <w:bodyDiv w:val="1"/>
      <w:marLeft w:val="0"/>
      <w:marRight w:val="0"/>
      <w:marTop w:val="0"/>
      <w:marBottom w:val="0"/>
      <w:divBdr>
        <w:top w:val="none" w:sz="0" w:space="0" w:color="auto"/>
        <w:left w:val="none" w:sz="0" w:space="0" w:color="auto"/>
        <w:bottom w:val="none" w:sz="0" w:space="0" w:color="auto"/>
        <w:right w:val="none" w:sz="0" w:space="0" w:color="auto"/>
      </w:divBdr>
    </w:div>
    <w:div w:id="20011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0D6E1-FC01-41CA-8E61-3C8D6DC51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398</Words>
  <Characters>22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jit</dc:creator>
  <cp:lastModifiedBy>VV SUNEEL</cp:lastModifiedBy>
  <cp:revision>2</cp:revision>
  <cp:lastPrinted>2023-04-06T04:30:00Z</cp:lastPrinted>
  <dcterms:created xsi:type="dcterms:W3CDTF">2023-04-06T04:31:00Z</dcterms:created>
  <dcterms:modified xsi:type="dcterms:W3CDTF">2023-04-06T04:31:00Z</dcterms:modified>
</cp:coreProperties>
</file>